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Pr="00BF31CE" w:rsidR="006D25F4" w:rsidP="00114ED4" w:rsidRDefault="00BF31CE" w14:paraId="09E64F94" w14:textId="09AAAFE4">
      <w:pPr>
        <w:pStyle w:val="Title"/>
        <w:jc w:val="center"/>
        <w:rPr>
          <w:b/>
          <w:bCs/>
        </w:rPr>
      </w:pPr>
      <w:r w:rsidRPr="6D879046" w:rsidR="00BF31CE">
        <w:rPr>
          <w:b w:val="1"/>
          <w:bCs w:val="1"/>
        </w:rPr>
        <w:t xml:space="preserve">Application </w:t>
      </w:r>
      <w:r w:rsidRPr="6D879046" w:rsidR="00197EC9">
        <w:rPr>
          <w:b w:val="1"/>
          <w:bCs w:val="1"/>
        </w:rPr>
        <w:t xml:space="preserve">For </w:t>
      </w:r>
      <w:r w:rsidRPr="6D879046" w:rsidR="00586B10">
        <w:rPr>
          <w:b w:val="1"/>
          <w:bCs w:val="1"/>
        </w:rPr>
        <w:t xml:space="preserve">Online Course Enrollment </w:t>
      </w:r>
    </w:p>
    <w:p w:rsidR="003F5AB3" w:rsidP="00BA680F" w:rsidRDefault="003F5AB3" w14:paraId="442D29BF" w14:textId="2E93681B">
      <w:r>
        <w:t xml:space="preserve">Need to prepare a console application for </w:t>
      </w:r>
      <w:r w:rsidR="00586B10">
        <w:t xml:space="preserve">Online </w:t>
      </w:r>
      <w:r w:rsidR="00B80D8A">
        <w:t>C</w:t>
      </w:r>
      <w:r w:rsidR="00586B10">
        <w:t>ourse Enrollment</w:t>
      </w:r>
      <w:r w:rsidR="00114ED4">
        <w:t xml:space="preserve"> and tracking</w:t>
      </w:r>
      <w:r w:rsidR="00D83228">
        <w:t>.</w:t>
      </w:r>
    </w:p>
    <w:p w:rsidR="003F5AB3" w:rsidP="003F5AB3" w:rsidRDefault="003F5AB3" w14:paraId="1591D75C" w14:textId="3689EFC9">
      <w:r>
        <w:t xml:space="preserve">The application should allow </w:t>
      </w:r>
      <w:r w:rsidR="00444EEA">
        <w:t>for the</w:t>
      </w:r>
      <w:r>
        <w:t xml:space="preserve"> below process</w:t>
      </w:r>
      <w:r w:rsidR="00444EEA">
        <w:t>.</w:t>
      </w:r>
    </w:p>
    <w:p w:rsidR="00247601" w:rsidP="00247601" w:rsidRDefault="00247601" w14:paraId="53F62237" w14:textId="174755B1">
      <w:pPr>
        <w:pStyle w:val="Heading1"/>
      </w:pPr>
      <w:r>
        <w:t>Main Menu:</w:t>
      </w:r>
    </w:p>
    <w:p w:rsidRPr="00080002" w:rsidR="00080002" w:rsidP="00080002" w:rsidRDefault="00080002" w14:paraId="75CAC220" w14:textId="31D11559">
      <w:pPr>
        <w:ind w:firstLine="720"/>
      </w:pPr>
      <w:r>
        <w:t xml:space="preserve">The Main </w:t>
      </w:r>
      <w:r w:rsidR="00A92797">
        <w:t>M</w:t>
      </w:r>
      <w:r>
        <w:t>enu must have the following options</w:t>
      </w:r>
      <w:r w:rsidR="00A92797">
        <w:t>:</w:t>
      </w:r>
    </w:p>
    <w:p w:rsidRPr="00BA680F" w:rsidR="005705BE" w:rsidP="003F5AB3" w:rsidRDefault="00125B93" w14:paraId="3BFFC351" w14:textId="65B3C964">
      <w:pPr>
        <w:pStyle w:val="ListParagraph"/>
        <w:numPr>
          <w:ilvl w:val="0"/>
          <w:numId w:val="2"/>
        </w:numPr>
        <w:rPr>
          <w:b/>
          <w:bCs/>
        </w:rPr>
      </w:pPr>
      <w:r w:rsidRPr="00BA680F">
        <w:rPr>
          <w:b/>
          <w:bCs/>
        </w:rPr>
        <w:t>User Registration</w:t>
      </w:r>
    </w:p>
    <w:p w:rsidRPr="00BA680F" w:rsidR="00DD5847" w:rsidP="00DD5847" w:rsidRDefault="00125B93" w14:paraId="3118A0C3" w14:textId="75B472F9">
      <w:pPr>
        <w:pStyle w:val="ListParagraph"/>
        <w:numPr>
          <w:ilvl w:val="0"/>
          <w:numId w:val="2"/>
        </w:numPr>
        <w:rPr>
          <w:b/>
          <w:bCs/>
        </w:rPr>
      </w:pPr>
      <w:r w:rsidRPr="00BA680F">
        <w:rPr>
          <w:b/>
          <w:bCs/>
        </w:rPr>
        <w:t>User Login</w:t>
      </w:r>
    </w:p>
    <w:p w:rsidR="00DD5847" w:rsidP="00DD5847" w:rsidRDefault="00DD5847" w14:paraId="5BFEBF1E" w14:textId="5C3E633E">
      <w:pPr>
        <w:pStyle w:val="ListParagraph"/>
        <w:numPr>
          <w:ilvl w:val="0"/>
          <w:numId w:val="2"/>
        </w:numPr>
      </w:pPr>
      <w:r w:rsidRPr="00BA680F">
        <w:rPr>
          <w:b/>
          <w:bCs/>
        </w:rPr>
        <w:t>Exit</w:t>
      </w:r>
    </w:p>
    <w:p w:rsidR="00050726" w:rsidP="00050726" w:rsidRDefault="00050726" w14:paraId="607226AD" w14:textId="6D899135">
      <w:pPr>
        <w:ind w:left="720"/>
      </w:pPr>
      <w:r>
        <w:t xml:space="preserve">If the user selects </w:t>
      </w:r>
      <w:r w:rsidR="00211C2A">
        <w:t>o</w:t>
      </w:r>
      <w:r>
        <w:t>ption 3</w:t>
      </w:r>
      <w:r w:rsidR="00211C2A">
        <w:t>,</w:t>
      </w:r>
      <w:r>
        <w:t xml:space="preserve"> Exit, then the application should be closed.</w:t>
      </w:r>
    </w:p>
    <w:p w:rsidR="00716D20" w:rsidP="00050726" w:rsidRDefault="00716D20" w14:paraId="54D650A1" w14:textId="77777777">
      <w:pPr>
        <w:ind w:left="720"/>
      </w:pPr>
    </w:p>
    <w:p w:rsidR="00247601" w:rsidP="00FC4A5F" w:rsidRDefault="00C4486A" w14:paraId="4646460C" w14:textId="68CC0AB1">
      <w:pPr>
        <w:pStyle w:val="Heading2"/>
        <w:numPr>
          <w:ilvl w:val="0"/>
          <w:numId w:val="19"/>
        </w:numPr>
      </w:pPr>
      <w:r>
        <w:t>User</w:t>
      </w:r>
      <w:r w:rsidR="00247601">
        <w:t xml:space="preserve"> Registration:</w:t>
      </w:r>
    </w:p>
    <w:p w:rsidR="00247601" w:rsidP="00FC4A5F" w:rsidRDefault="00FC4A5F" w14:paraId="281F5B6C" w14:textId="7737BC22">
      <w:pPr>
        <w:ind w:left="720"/>
      </w:pPr>
      <w:r>
        <w:t>On selection of the</w:t>
      </w:r>
      <w:r w:rsidR="00050726">
        <w:t xml:space="preserve"> option</w:t>
      </w:r>
      <w:r>
        <w:t xml:space="preserve"> “</w:t>
      </w:r>
      <w:r w:rsidR="00050726">
        <w:t xml:space="preserve">1. </w:t>
      </w:r>
      <w:r w:rsidR="00125B93">
        <w:t>User</w:t>
      </w:r>
      <w:r>
        <w:t xml:space="preserve"> Registration” from the main menu,</w:t>
      </w:r>
    </w:p>
    <w:p w:rsidR="00247601" w:rsidP="00FC4A5F" w:rsidRDefault="00247601" w14:paraId="271F048F" w14:textId="24FF6492">
      <w:pPr>
        <w:pStyle w:val="ListParagraph"/>
        <w:numPr>
          <w:ilvl w:val="0"/>
          <w:numId w:val="17"/>
        </w:numPr>
      </w:pPr>
      <w:r>
        <w:t xml:space="preserve">Need to get the below details from </w:t>
      </w:r>
      <w:r w:rsidR="00180DD2">
        <w:t xml:space="preserve">the </w:t>
      </w:r>
      <w:r>
        <w:t xml:space="preserve">user for the </w:t>
      </w:r>
      <w:r w:rsidR="00125B93">
        <w:t>user</w:t>
      </w:r>
      <w:r>
        <w:t xml:space="preserve"> registration.</w:t>
      </w:r>
    </w:p>
    <w:p w:rsidR="00050726" w:rsidP="00050726" w:rsidRDefault="00050726" w14:paraId="5BE7F0E7" w14:textId="77777777">
      <w:pPr>
        <w:pStyle w:val="ListParagraph"/>
        <w:ind w:left="1080"/>
      </w:pPr>
    </w:p>
    <w:p w:rsidR="00080002" w:rsidP="00080002" w:rsidRDefault="00050726" w14:paraId="30CB85CE" w14:textId="2F8817F8">
      <w:pPr>
        <w:pStyle w:val="ListParagraph"/>
        <w:numPr>
          <w:ilvl w:val="1"/>
          <w:numId w:val="17"/>
        </w:numPr>
      </w:pPr>
      <w:r>
        <w:t>Username</w:t>
      </w:r>
    </w:p>
    <w:p w:rsidR="00080002" w:rsidP="00080002" w:rsidRDefault="00080002" w14:paraId="0AD8F5E6" w14:textId="77777777">
      <w:pPr>
        <w:pStyle w:val="ListParagraph"/>
        <w:numPr>
          <w:ilvl w:val="1"/>
          <w:numId w:val="17"/>
        </w:numPr>
      </w:pPr>
      <w:r>
        <w:t>Age</w:t>
      </w:r>
    </w:p>
    <w:p w:rsidR="00080002" w:rsidP="00080002" w:rsidRDefault="00080002" w14:paraId="405E25A9" w14:textId="77777777">
      <w:pPr>
        <w:pStyle w:val="ListParagraph"/>
        <w:numPr>
          <w:ilvl w:val="1"/>
          <w:numId w:val="17"/>
        </w:numPr>
      </w:pPr>
      <w:r>
        <w:t>Gender</w:t>
      </w:r>
    </w:p>
    <w:p w:rsidR="00080002" w:rsidP="00080002" w:rsidRDefault="00080002" w14:paraId="76D7AB91" w14:textId="77777777">
      <w:pPr>
        <w:pStyle w:val="ListParagraph"/>
        <w:numPr>
          <w:ilvl w:val="1"/>
          <w:numId w:val="17"/>
        </w:numPr>
      </w:pPr>
      <w:r>
        <w:t>Qualification</w:t>
      </w:r>
    </w:p>
    <w:p w:rsidR="00080002" w:rsidP="00080002" w:rsidRDefault="00080002" w14:paraId="4ADDDE73" w14:textId="77777777">
      <w:pPr>
        <w:pStyle w:val="ListParagraph"/>
        <w:numPr>
          <w:ilvl w:val="1"/>
          <w:numId w:val="17"/>
        </w:numPr>
      </w:pPr>
      <w:r>
        <w:t>Mobile Number</w:t>
      </w:r>
    </w:p>
    <w:p w:rsidR="00080002" w:rsidP="00080002" w:rsidRDefault="00080002" w14:paraId="3CABB686" w14:textId="77777777">
      <w:pPr>
        <w:pStyle w:val="ListParagraph"/>
        <w:numPr>
          <w:ilvl w:val="1"/>
          <w:numId w:val="17"/>
        </w:numPr>
      </w:pPr>
      <w:r>
        <w:t>Mail ID</w:t>
      </w:r>
    </w:p>
    <w:p w:rsidR="00C47ED7" w:rsidP="00C47ED7" w:rsidRDefault="00C47ED7" w14:paraId="3D1DC9F4" w14:textId="4846C0ED">
      <w:pPr>
        <w:pStyle w:val="ListParagraph"/>
        <w:ind w:left="1800"/>
      </w:pPr>
    </w:p>
    <w:p w:rsidR="00247601" w:rsidP="00FC4A5F" w:rsidRDefault="00FC4A5F" w14:paraId="47660FC9" w14:textId="634CA9BB">
      <w:pPr>
        <w:pStyle w:val="ListParagraph"/>
        <w:numPr>
          <w:ilvl w:val="0"/>
          <w:numId w:val="17"/>
        </w:numPr>
      </w:pPr>
      <w:r>
        <w:t>On completion of the</w:t>
      </w:r>
      <w:r w:rsidR="00125B93">
        <w:t xml:space="preserve"> user</w:t>
      </w:r>
      <w:r>
        <w:t xml:space="preserve"> registration, we need to display the </w:t>
      </w:r>
      <w:r w:rsidRPr="00507F79" w:rsidR="00C47ED7">
        <w:rPr>
          <w:b/>
          <w:bCs/>
        </w:rPr>
        <w:t>user</w:t>
      </w:r>
      <w:r w:rsidR="005A510A">
        <w:rPr>
          <w:b/>
          <w:bCs/>
        </w:rPr>
        <w:t>ID</w:t>
      </w:r>
      <w:r>
        <w:t xml:space="preserve"> (auto</w:t>
      </w:r>
      <w:r w:rsidR="00B0198B">
        <w:t>-</w:t>
      </w:r>
      <w:r>
        <w:t>genera</w:t>
      </w:r>
      <w:r w:rsidR="00080002">
        <w:t xml:space="preserve">ted </w:t>
      </w:r>
      <w:r w:rsidR="00B0198B">
        <w:t>r</w:t>
      </w:r>
      <w:r w:rsidR="00080002">
        <w:t>egist</w:t>
      </w:r>
      <w:r w:rsidR="00B4047E">
        <w:t>ration</w:t>
      </w:r>
      <w:r w:rsidR="00080002">
        <w:t xml:space="preserve"> </w:t>
      </w:r>
      <w:r>
        <w:t>number).</w:t>
      </w:r>
    </w:p>
    <w:p w:rsidR="00080002" w:rsidP="00FC4A5F" w:rsidRDefault="00080002" w14:paraId="0914424C" w14:textId="0F184EE4">
      <w:pPr>
        <w:pStyle w:val="ListParagraph"/>
        <w:numPr>
          <w:ilvl w:val="0"/>
          <w:numId w:val="17"/>
        </w:numPr>
      </w:pPr>
      <w:r>
        <w:t>Then Need to show the main menu again</w:t>
      </w:r>
      <w:r w:rsidR="00B4047E">
        <w:t>.</w:t>
      </w:r>
    </w:p>
    <w:p w:rsidR="00716D20" w:rsidP="00716D20" w:rsidRDefault="00716D20" w14:paraId="792733A0" w14:textId="77777777">
      <w:pPr>
        <w:pStyle w:val="ListParagraph"/>
        <w:ind w:left="1080"/>
      </w:pPr>
    </w:p>
    <w:p w:rsidR="00FC4A5F" w:rsidP="00FC4A5F" w:rsidRDefault="00C4486A" w14:paraId="7F1AD04D" w14:textId="78945EFA">
      <w:pPr>
        <w:pStyle w:val="Heading2"/>
        <w:numPr>
          <w:ilvl w:val="0"/>
          <w:numId w:val="19"/>
        </w:numPr>
      </w:pPr>
      <w:r>
        <w:t>User Login</w:t>
      </w:r>
    </w:p>
    <w:p w:rsidR="00FC4A5F" w:rsidP="00FC4A5F" w:rsidRDefault="00FC4A5F" w14:paraId="78F4DBAD" w14:textId="417D4ACC">
      <w:pPr>
        <w:ind w:left="720"/>
      </w:pPr>
      <w:r>
        <w:t>On selection of the “</w:t>
      </w:r>
      <w:r w:rsidR="00125B93">
        <w:t>User Login</w:t>
      </w:r>
      <w:r>
        <w:t>” option from the main menu</w:t>
      </w:r>
      <w:r w:rsidR="00F93E8F">
        <w:t xml:space="preserve"> </w:t>
      </w:r>
      <w:r>
        <w:t>,</w:t>
      </w:r>
    </w:p>
    <w:p w:rsidR="00FC4A5F" w:rsidP="00FC4A5F" w:rsidRDefault="00FC4A5F" w14:paraId="393B38C0" w14:textId="46F327B1">
      <w:pPr>
        <w:pStyle w:val="ListParagraph"/>
        <w:numPr>
          <w:ilvl w:val="0"/>
          <w:numId w:val="20"/>
        </w:numPr>
      </w:pPr>
      <w:r>
        <w:t>Ask for the “</w:t>
      </w:r>
      <w:r w:rsidRPr="00507F79" w:rsidR="00C47ED7">
        <w:rPr>
          <w:b/>
          <w:bCs/>
        </w:rPr>
        <w:t>User</w:t>
      </w:r>
      <w:r w:rsidRPr="00507F79" w:rsidR="00125B93">
        <w:rPr>
          <w:b/>
          <w:bCs/>
        </w:rPr>
        <w:t>ID</w:t>
      </w:r>
      <w:r>
        <w:t xml:space="preserve">” of the </w:t>
      </w:r>
      <w:r w:rsidR="00125B93">
        <w:t>user</w:t>
      </w:r>
      <w:r>
        <w:t>. Check the “</w:t>
      </w:r>
      <w:r w:rsidRPr="00507F79" w:rsidR="00C47ED7">
        <w:rPr>
          <w:b/>
          <w:bCs/>
        </w:rPr>
        <w:t>User</w:t>
      </w:r>
      <w:r w:rsidRPr="00507F79" w:rsidR="00125B93">
        <w:rPr>
          <w:b/>
          <w:bCs/>
        </w:rPr>
        <w:t>ID</w:t>
      </w:r>
      <w:r>
        <w:t xml:space="preserve">” in the </w:t>
      </w:r>
      <w:r w:rsidR="00125B93">
        <w:t>user</w:t>
      </w:r>
      <w:r>
        <w:t xml:space="preserve"> list.</w:t>
      </w:r>
    </w:p>
    <w:p w:rsidR="00050726" w:rsidP="00FC4A5F" w:rsidRDefault="00050726" w14:paraId="5C578A1A" w14:textId="2EFC48F1">
      <w:pPr>
        <w:pStyle w:val="ListParagraph"/>
        <w:numPr>
          <w:ilvl w:val="0"/>
          <w:numId w:val="20"/>
        </w:numPr>
      </w:pPr>
      <w:r>
        <w:t xml:space="preserve">If the </w:t>
      </w:r>
      <w:r w:rsidRPr="00507F79">
        <w:rPr>
          <w:b/>
          <w:bCs/>
        </w:rPr>
        <w:t>userID</w:t>
      </w:r>
      <w:r>
        <w:t xml:space="preserve"> does not exist</w:t>
      </w:r>
      <w:r w:rsidR="00433613">
        <w:t>,</w:t>
      </w:r>
      <w:r>
        <w:t xml:space="preserve"> </w:t>
      </w:r>
      <w:r w:rsidR="00433613">
        <w:t>s</w:t>
      </w:r>
      <w:r>
        <w:t>how “</w:t>
      </w:r>
      <w:r w:rsidRPr="00F93E8F">
        <w:rPr>
          <w:b/>
          <w:bCs/>
        </w:rPr>
        <w:t>Invalid User I</w:t>
      </w:r>
      <w:r w:rsidRPr="00F93E8F" w:rsidR="00433613">
        <w:rPr>
          <w:b/>
          <w:bCs/>
        </w:rPr>
        <w:t>D</w:t>
      </w:r>
      <w:r w:rsidRPr="00F93E8F">
        <w:rPr>
          <w:b/>
          <w:bCs/>
        </w:rPr>
        <w:t>. Please enter</w:t>
      </w:r>
      <w:r w:rsidRPr="00F93E8F" w:rsidR="00433613">
        <w:rPr>
          <w:b/>
          <w:bCs/>
        </w:rPr>
        <w:t xml:space="preserve"> a</w:t>
      </w:r>
      <w:r w:rsidRPr="00F93E8F">
        <w:rPr>
          <w:b/>
          <w:bCs/>
        </w:rPr>
        <w:t xml:space="preserve"> valid one</w:t>
      </w:r>
      <w:r w:rsidRPr="00F93E8F" w:rsidR="00F93E8F">
        <w:rPr>
          <w:b/>
          <w:bCs/>
        </w:rPr>
        <w:t>.</w:t>
      </w:r>
      <w:r>
        <w:t>”.</w:t>
      </w:r>
    </w:p>
    <w:p w:rsidR="00FC4A5F" w:rsidP="00FC4A5F" w:rsidRDefault="00FC4A5F" w14:paraId="5827E95B" w14:textId="2C05D99C">
      <w:pPr>
        <w:pStyle w:val="ListParagraph"/>
        <w:numPr>
          <w:ilvl w:val="0"/>
          <w:numId w:val="20"/>
        </w:numPr>
      </w:pPr>
      <w:r>
        <w:t xml:space="preserve">If </w:t>
      </w:r>
      <w:r w:rsidR="00050726">
        <w:t>“</w:t>
      </w:r>
      <w:r w:rsidRPr="00507F79" w:rsidR="00050726">
        <w:rPr>
          <w:b/>
          <w:bCs/>
        </w:rPr>
        <w:t>UserID</w:t>
      </w:r>
      <w:r w:rsidR="00050726">
        <w:t xml:space="preserve">” </w:t>
      </w:r>
      <w:r>
        <w:t>exist</w:t>
      </w:r>
      <w:r w:rsidR="00050726">
        <w:t>s, then</w:t>
      </w:r>
      <w:r>
        <w:t xml:space="preserve"> show the below menu</w:t>
      </w:r>
      <w:r w:rsidR="00C40495">
        <w:t>.</w:t>
      </w:r>
    </w:p>
    <w:p w:rsidRPr="00FF5179" w:rsidR="00D60163" w:rsidP="00D60163" w:rsidRDefault="00D60163" w14:paraId="376FF26D" w14:textId="7D0C97A6">
      <w:pPr>
        <w:pStyle w:val="ListParagraph"/>
        <w:numPr>
          <w:ilvl w:val="1"/>
          <w:numId w:val="20"/>
        </w:numPr>
        <w:rPr>
          <w:b/>
          <w:bCs/>
        </w:rPr>
      </w:pPr>
      <w:r w:rsidRPr="00FF5179">
        <w:rPr>
          <w:b/>
          <w:bCs/>
        </w:rPr>
        <w:t>Enroll</w:t>
      </w:r>
      <w:r w:rsidR="005A510A">
        <w:rPr>
          <w:b/>
          <w:bCs/>
        </w:rPr>
        <w:t xml:space="preserve"> </w:t>
      </w:r>
      <w:r w:rsidRPr="00FF5179">
        <w:rPr>
          <w:b/>
          <w:bCs/>
        </w:rPr>
        <w:t>Course</w:t>
      </w:r>
    </w:p>
    <w:p w:rsidRPr="00FF5179" w:rsidR="00D60163" w:rsidP="00D60163" w:rsidRDefault="00D60163" w14:paraId="08C31591" w14:textId="77777777">
      <w:pPr>
        <w:pStyle w:val="ListParagraph"/>
        <w:numPr>
          <w:ilvl w:val="1"/>
          <w:numId w:val="20"/>
        </w:numPr>
        <w:rPr>
          <w:b/>
          <w:bCs/>
        </w:rPr>
      </w:pPr>
      <w:r w:rsidRPr="00FF5179">
        <w:rPr>
          <w:b/>
          <w:bCs/>
        </w:rPr>
        <w:t>View Enrollment History</w:t>
      </w:r>
    </w:p>
    <w:p w:rsidRPr="00FF5179" w:rsidR="00D60163" w:rsidP="00D60163" w:rsidRDefault="00D60163" w14:paraId="7B2B29E5" w14:textId="77777777">
      <w:pPr>
        <w:pStyle w:val="ListParagraph"/>
        <w:numPr>
          <w:ilvl w:val="1"/>
          <w:numId w:val="20"/>
        </w:numPr>
        <w:rPr>
          <w:b/>
          <w:bCs/>
        </w:rPr>
      </w:pPr>
      <w:r w:rsidRPr="00FF5179">
        <w:rPr>
          <w:b/>
          <w:bCs/>
        </w:rPr>
        <w:t xml:space="preserve">Next Enrollment </w:t>
      </w:r>
    </w:p>
    <w:p w:rsidR="00D60163" w:rsidP="00D60163" w:rsidRDefault="00D60163" w14:paraId="70C47C77" w14:textId="0B0BD546">
      <w:pPr>
        <w:pStyle w:val="ListParagraph"/>
        <w:numPr>
          <w:ilvl w:val="1"/>
          <w:numId w:val="20"/>
        </w:numPr>
        <w:rPr>
          <w:b/>
          <w:bCs/>
        </w:rPr>
      </w:pPr>
      <w:r w:rsidRPr="00FF5179">
        <w:rPr>
          <w:b/>
          <w:bCs/>
        </w:rPr>
        <w:t>Exit</w:t>
      </w:r>
    </w:p>
    <w:p w:rsidR="00716D20" w:rsidP="00716D20" w:rsidRDefault="00716D20" w14:paraId="507489CB" w14:textId="77777777">
      <w:pPr>
        <w:rPr>
          <w:b/>
          <w:bCs/>
        </w:rPr>
      </w:pPr>
    </w:p>
    <w:p w:rsidR="00716D20" w:rsidP="00716D20" w:rsidRDefault="00716D20" w14:paraId="60C8C218" w14:textId="77777777">
      <w:pPr>
        <w:rPr>
          <w:b/>
          <w:bCs/>
        </w:rPr>
      </w:pPr>
    </w:p>
    <w:p w:rsidRPr="00716D20" w:rsidR="001C65F8" w:rsidP="00716D20" w:rsidRDefault="001C65F8" w14:paraId="2BCD5722" w14:textId="77777777">
      <w:pPr>
        <w:rPr>
          <w:b/>
          <w:bCs/>
        </w:rPr>
      </w:pPr>
    </w:p>
    <w:p w:rsidR="00050726" w:rsidP="00050726" w:rsidRDefault="00050726" w14:paraId="4EFAF7B9" w14:textId="77777777">
      <w:pPr>
        <w:pStyle w:val="ListParagraph"/>
        <w:ind w:left="1440"/>
      </w:pPr>
    </w:p>
    <w:p w:rsidRPr="00A8164E" w:rsidR="00FC4A5F" w:rsidP="00A8164E" w:rsidRDefault="00050726" w14:paraId="1A192AA9" w14:textId="76165AE1">
      <w:pPr>
        <w:pStyle w:val="ListParagraph"/>
        <w:numPr>
          <w:ilvl w:val="0"/>
          <w:numId w:val="25"/>
        </w:numPr>
        <w:rPr>
          <w:b/>
          <w:bCs/>
          <w:sz w:val="24"/>
          <w:szCs w:val="24"/>
        </w:rPr>
      </w:pPr>
      <w:r w:rsidRPr="00A8164E">
        <w:rPr>
          <w:b/>
          <w:bCs/>
          <w:sz w:val="24"/>
          <w:szCs w:val="24"/>
        </w:rPr>
        <w:t>Enroll Course</w:t>
      </w:r>
    </w:p>
    <w:p w:rsidR="00050726" w:rsidP="0095589B" w:rsidRDefault="00050726" w14:paraId="4330BF13" w14:textId="77777777">
      <w:pPr>
        <w:pStyle w:val="ListParagraph"/>
        <w:ind w:left="1440" w:firstLine="360"/>
      </w:pPr>
    </w:p>
    <w:p w:rsidR="00050726" w:rsidP="00A8164E" w:rsidRDefault="00050726" w14:paraId="019AE255" w14:textId="400EB4DD">
      <w:pPr>
        <w:pStyle w:val="ListParagraph"/>
        <w:numPr>
          <w:ilvl w:val="0"/>
          <w:numId w:val="26"/>
        </w:numPr>
      </w:pPr>
      <w:r>
        <w:t xml:space="preserve">Show the list of courses available by printing </w:t>
      </w:r>
      <w:proofErr w:type="spellStart"/>
      <w:r w:rsidRPr="00507F79" w:rsidR="00433613">
        <w:rPr>
          <w:b/>
          <w:bCs/>
        </w:rPr>
        <w:t>C</w:t>
      </w:r>
      <w:r w:rsidRPr="00507F79">
        <w:rPr>
          <w:b/>
          <w:bCs/>
        </w:rPr>
        <w:t>ourseID</w:t>
      </w:r>
      <w:proofErr w:type="spellEnd"/>
      <w:r>
        <w:t xml:space="preserve">, </w:t>
      </w:r>
      <w:proofErr w:type="spellStart"/>
      <w:r w:rsidRPr="00507F79">
        <w:rPr>
          <w:b/>
          <w:bCs/>
        </w:rPr>
        <w:t>CourseName</w:t>
      </w:r>
      <w:proofErr w:type="spellEnd"/>
      <w:r>
        <w:t xml:space="preserve">, </w:t>
      </w:r>
      <w:proofErr w:type="spellStart"/>
      <w:r w:rsidRPr="00507F79">
        <w:rPr>
          <w:b/>
          <w:bCs/>
        </w:rPr>
        <w:t>TrainerName</w:t>
      </w:r>
      <w:proofErr w:type="spellEnd"/>
      <w:r>
        <w:t xml:space="preserve">, </w:t>
      </w:r>
      <w:proofErr w:type="spellStart"/>
      <w:r w:rsidRPr="00507F79" w:rsidR="009D1E9B">
        <w:rPr>
          <w:b/>
          <w:bCs/>
        </w:rPr>
        <w:t>Course</w:t>
      </w:r>
      <w:r w:rsidRPr="00507F79" w:rsidR="00433613">
        <w:rPr>
          <w:b/>
          <w:bCs/>
        </w:rPr>
        <w:t>Duration</w:t>
      </w:r>
      <w:proofErr w:type="spellEnd"/>
      <w:r>
        <w:t>,</w:t>
      </w:r>
      <w:r w:rsidR="00432D31">
        <w:t xml:space="preserve"> and</w:t>
      </w:r>
      <w:r>
        <w:t xml:space="preserve"> </w:t>
      </w:r>
      <w:proofErr w:type="spellStart"/>
      <w:r w:rsidRPr="00507F79">
        <w:rPr>
          <w:b/>
          <w:bCs/>
        </w:rPr>
        <w:t>Seats</w:t>
      </w:r>
      <w:r w:rsidRPr="00507F79" w:rsidR="00433613">
        <w:rPr>
          <w:b/>
          <w:bCs/>
        </w:rPr>
        <w:t>Available</w:t>
      </w:r>
      <w:proofErr w:type="spellEnd"/>
      <w:r>
        <w:t>.</w:t>
      </w:r>
    </w:p>
    <w:p w:rsidR="00050726" w:rsidP="00A8164E" w:rsidRDefault="00050726" w14:paraId="6382A15A" w14:textId="71E7DD7F">
      <w:pPr>
        <w:pStyle w:val="ListParagraph"/>
        <w:numPr>
          <w:ilvl w:val="0"/>
          <w:numId w:val="26"/>
        </w:numPr>
      </w:pPr>
      <w:r>
        <w:t xml:space="preserve">Then </w:t>
      </w:r>
      <w:r w:rsidR="00432D31">
        <w:t>a</w:t>
      </w:r>
      <w:r>
        <w:t xml:space="preserve">sk the user to pick one course by </w:t>
      </w:r>
      <w:r w:rsidR="00432D31">
        <w:t>a</w:t>
      </w:r>
      <w:r>
        <w:t>sking</w:t>
      </w:r>
      <w:r w:rsidR="00432D31">
        <w:t>,</w:t>
      </w:r>
      <w:r>
        <w:t xml:space="preserve"> “Enter Course ID to </w:t>
      </w:r>
      <w:r w:rsidR="00433613">
        <w:t>enroll</w:t>
      </w:r>
      <w:r>
        <w:t>”.</w:t>
      </w:r>
    </w:p>
    <w:p w:rsidR="00433613" w:rsidP="00A8164E" w:rsidRDefault="000D624D" w14:paraId="29BE1811" w14:textId="0EDF1D87">
      <w:pPr>
        <w:pStyle w:val="ListParagraph"/>
        <w:numPr>
          <w:ilvl w:val="0"/>
          <w:numId w:val="26"/>
        </w:numPr>
      </w:pPr>
      <w:r>
        <w:t xml:space="preserve">Check </w:t>
      </w:r>
      <w:r w:rsidR="00433613">
        <w:t xml:space="preserve">seat availability for the course selected. If there is no seat available, display “Seats are not available for the current course” and show the submenu. </w:t>
      </w:r>
    </w:p>
    <w:p w:rsidR="00050726" w:rsidP="00A8164E" w:rsidRDefault="00433613" w14:paraId="7262C920" w14:textId="43F24343">
      <w:pPr>
        <w:pStyle w:val="ListParagraph"/>
        <w:numPr>
          <w:ilvl w:val="0"/>
          <w:numId w:val="26"/>
        </w:numPr>
      </w:pPr>
      <w:r>
        <w:t>If the seat is available for enrollment,</w:t>
      </w:r>
      <w:r w:rsidR="00050726">
        <w:t xml:space="preserve"> need to check whether the user </w:t>
      </w:r>
      <w:r w:rsidR="001824D3">
        <w:t xml:space="preserve">has </w:t>
      </w:r>
      <w:r w:rsidR="00050726">
        <w:t xml:space="preserve">already enrolled </w:t>
      </w:r>
      <w:r w:rsidR="00730E51">
        <w:t>in</w:t>
      </w:r>
      <w:r>
        <w:t xml:space="preserve"> any</w:t>
      </w:r>
      <w:r w:rsidR="00050726">
        <w:t xml:space="preserve"> courses. </w:t>
      </w:r>
      <w:r w:rsidR="005B6E29">
        <w:t>Because</w:t>
      </w:r>
      <w:r>
        <w:t xml:space="preserve"> user</w:t>
      </w:r>
      <w:r w:rsidR="00730E51">
        <w:t>s</w:t>
      </w:r>
      <w:r>
        <w:t xml:space="preserve"> can enroll </w:t>
      </w:r>
      <w:r w:rsidR="00730E51">
        <w:t>in</w:t>
      </w:r>
      <w:r>
        <w:t xml:space="preserve"> </w:t>
      </w:r>
      <w:r w:rsidR="00050726">
        <w:t xml:space="preserve">2 courses </w:t>
      </w:r>
      <w:r w:rsidR="009D1E9B">
        <w:t xml:space="preserve">maximum </w:t>
      </w:r>
      <w:r w:rsidR="00050726">
        <w:t>at a time.</w:t>
      </w:r>
    </w:p>
    <w:p w:rsidR="00050726" w:rsidP="00A8164E" w:rsidRDefault="00050726" w14:paraId="065D47F6" w14:textId="1C38A2C8">
      <w:pPr>
        <w:pStyle w:val="ListParagraph"/>
        <w:numPr>
          <w:ilvl w:val="0"/>
          <w:numId w:val="26"/>
        </w:numPr>
      </w:pPr>
      <w:r>
        <w:t xml:space="preserve">If the user </w:t>
      </w:r>
      <w:r w:rsidR="005305E2">
        <w:t xml:space="preserve">has </w:t>
      </w:r>
      <w:r>
        <w:t xml:space="preserve">enrolled </w:t>
      </w:r>
      <w:r w:rsidR="005305E2">
        <w:t xml:space="preserve">in </w:t>
      </w:r>
      <w:r>
        <w:t xml:space="preserve">less than </w:t>
      </w:r>
      <w:r w:rsidR="009D1E9B">
        <w:t>2</w:t>
      </w:r>
      <w:r>
        <w:t xml:space="preserve"> </w:t>
      </w:r>
      <w:r w:rsidR="00EE010E">
        <w:t>courses,</w:t>
      </w:r>
      <w:r>
        <w:t xml:space="preserve"> then </w:t>
      </w:r>
      <w:r w:rsidR="00E9369D">
        <w:t>user</w:t>
      </w:r>
      <w:r>
        <w:t xml:space="preserve"> can enroll </w:t>
      </w:r>
      <w:r w:rsidR="00EF0C01">
        <w:t>in</w:t>
      </w:r>
      <w:r>
        <w:t xml:space="preserve"> that course</w:t>
      </w:r>
      <w:r w:rsidR="00EE010E">
        <w:t>.</w:t>
      </w:r>
    </w:p>
    <w:p w:rsidR="009D1E9B" w:rsidP="00A8164E" w:rsidRDefault="001B778A" w14:paraId="0C6292F5" w14:textId="53BAB53F">
      <w:pPr>
        <w:pStyle w:val="ListParagraph"/>
        <w:numPr>
          <w:ilvl w:val="0"/>
          <w:numId w:val="26"/>
        </w:numPr>
      </w:pPr>
      <w:r>
        <w:t xml:space="preserve">If </w:t>
      </w:r>
      <w:r w:rsidR="00EF0C01">
        <w:t xml:space="preserve">the </w:t>
      </w:r>
      <w:r>
        <w:t>user</w:t>
      </w:r>
      <w:r w:rsidR="009D1E9B">
        <w:t xml:space="preserve"> already</w:t>
      </w:r>
      <w:r>
        <w:t xml:space="preserve"> enrolled </w:t>
      </w:r>
      <w:r w:rsidR="0070322F">
        <w:t xml:space="preserve">in </w:t>
      </w:r>
      <w:r>
        <w:t>2 courses</w:t>
      </w:r>
      <w:r w:rsidR="009D1E9B">
        <w:t>, find the course w</w:t>
      </w:r>
      <w:r w:rsidR="0070322F">
        <w:t>ith the</w:t>
      </w:r>
      <w:r w:rsidR="009D1E9B">
        <w:t xml:space="preserve"> least</w:t>
      </w:r>
      <w:r w:rsidR="00C359C8">
        <w:t xml:space="preserve"> duration,</w:t>
      </w:r>
      <w:r w:rsidR="009D1E9B">
        <w:t xml:space="preserve"> and calculate that course’s end date by using the enrollment date of that course and the course duration.</w:t>
      </w:r>
    </w:p>
    <w:p w:rsidR="009B6ACC" w:rsidP="00A8164E" w:rsidRDefault="009D1E9B" w14:paraId="4DE55BC9" w14:textId="71D63824">
      <w:pPr>
        <w:pStyle w:val="ListParagraph"/>
        <w:numPr>
          <w:ilvl w:val="0"/>
          <w:numId w:val="26"/>
        </w:numPr>
      </w:pPr>
      <w:r>
        <w:t>P</w:t>
      </w:r>
      <w:r w:rsidR="009B6ACC">
        <w:t xml:space="preserve">rint </w:t>
      </w:r>
      <w:r>
        <w:t>the</w:t>
      </w:r>
      <w:r w:rsidR="009B6ACC">
        <w:t xml:space="preserve"> next enrollable date</w:t>
      </w:r>
      <w:r w:rsidR="005C6F0E">
        <w:t>.</w:t>
      </w:r>
      <w:r w:rsidR="009B6ACC">
        <w:t xml:space="preserve"> “</w:t>
      </w:r>
      <w:r w:rsidRPr="009D1E9B" w:rsidR="009B6ACC">
        <w:rPr>
          <w:b/>
          <w:bCs/>
        </w:rPr>
        <w:t xml:space="preserve">You have already enrolled </w:t>
      </w:r>
      <w:r w:rsidR="005C6F0E">
        <w:rPr>
          <w:b/>
          <w:bCs/>
        </w:rPr>
        <w:t xml:space="preserve">in </w:t>
      </w:r>
      <w:r w:rsidRPr="009D1E9B" w:rsidR="009B6ACC">
        <w:rPr>
          <w:b/>
          <w:bCs/>
        </w:rPr>
        <w:t xml:space="preserve">two courses. </w:t>
      </w:r>
      <w:r w:rsidRPr="009D1E9B">
        <w:rPr>
          <w:b/>
          <w:bCs/>
        </w:rPr>
        <w:t>Y</w:t>
      </w:r>
      <w:r w:rsidRPr="009D1E9B" w:rsidR="009B6ACC">
        <w:rPr>
          <w:b/>
          <w:bCs/>
        </w:rPr>
        <w:t>ou can enroll</w:t>
      </w:r>
      <w:r w:rsidR="005C6F0E">
        <w:rPr>
          <w:b/>
          <w:bCs/>
        </w:rPr>
        <w:t xml:space="preserve"> in the</w:t>
      </w:r>
      <w:r w:rsidRPr="009D1E9B" w:rsidR="009B6ACC">
        <w:rPr>
          <w:b/>
          <w:bCs/>
        </w:rPr>
        <w:t xml:space="preserve"> next course on</w:t>
      </w:r>
      <w:r>
        <w:t xml:space="preserve"> (course end date)</w:t>
      </w:r>
      <w:r w:rsidR="005C6F0E">
        <w:t>.</w:t>
      </w:r>
      <w:r w:rsidR="009B6ACC">
        <w:t>”.</w:t>
      </w:r>
    </w:p>
    <w:p w:rsidRPr="005F2C80" w:rsidR="0095589B" w:rsidP="009D1E9B" w:rsidRDefault="009B6ACC" w14:paraId="3DD54B9E" w14:textId="33C027F2">
      <w:pPr>
        <w:ind w:left="2160"/>
        <w:rPr>
          <w:b/>
          <w:bCs/>
        </w:rPr>
      </w:pPr>
      <w:r w:rsidRPr="005F2C80">
        <w:rPr>
          <w:b/>
          <w:bCs/>
        </w:rPr>
        <w:t>Example:</w:t>
      </w:r>
    </w:p>
    <w:p w:rsidRPr="001306A8" w:rsidR="0035653B" w:rsidP="00DC66DC" w:rsidRDefault="0035653B" w14:paraId="689ECAA2" w14:textId="6E3F0675">
      <w:pPr>
        <w:pStyle w:val="ListParagraph"/>
        <w:numPr>
          <w:ilvl w:val="1"/>
          <w:numId w:val="25"/>
        </w:numPr>
        <w:spacing w:after="0" w:line="240" w:lineRule="auto"/>
        <w:rPr>
          <w:rFonts w:eastAsia="Times New Roman" w:cstheme="minorHAnsi"/>
        </w:rPr>
      </w:pPr>
      <w:r w:rsidRPr="001306A8">
        <w:rPr>
          <w:rFonts w:eastAsia="Times New Roman" w:cstheme="minorHAnsi"/>
        </w:rPr>
        <w:t xml:space="preserve">Consider that the user enrolled in HTML on February 25, 2022, with a course duration of 5 days, and then JS on February 25, 2022, with a course duration of 2 days. If he wants to </w:t>
      </w:r>
      <w:r w:rsidRPr="001306A8" w:rsidR="00DC66DC">
        <w:rPr>
          <w:rFonts w:eastAsia="Times New Roman" w:cstheme="minorHAnsi"/>
        </w:rPr>
        <w:t>enroll in</w:t>
      </w:r>
      <w:r w:rsidRPr="001306A8">
        <w:rPr>
          <w:rFonts w:eastAsia="Times New Roman" w:cstheme="minorHAnsi"/>
        </w:rPr>
        <w:t xml:space="preserve"> another course, we need to show, “</w:t>
      </w:r>
      <w:r w:rsidRPr="001306A8">
        <w:rPr>
          <w:rFonts w:eastAsia="Times New Roman" w:cstheme="minorHAnsi"/>
          <w:b/>
          <w:bCs/>
        </w:rPr>
        <w:t>You have already enrolled in two courses." You can enroll in the next course on February 27, 2022."</w:t>
      </w:r>
    </w:p>
    <w:p w:rsidR="001306A8" w:rsidP="001306A8" w:rsidRDefault="001306A8" w14:paraId="68696E8E" w14:textId="77777777">
      <w:pPr>
        <w:pStyle w:val="ListParagraph"/>
        <w:spacing w:after="0" w:line="240" w:lineRule="auto"/>
        <w:ind w:left="2520"/>
        <w:rPr>
          <w:rFonts w:eastAsia="Times New Roman" w:cstheme="minorHAnsi"/>
        </w:rPr>
      </w:pPr>
    </w:p>
    <w:p w:rsidRPr="001306A8" w:rsidR="001C65F8" w:rsidP="001306A8" w:rsidRDefault="001C65F8" w14:paraId="7C8715AF" w14:textId="77777777">
      <w:pPr>
        <w:pStyle w:val="ListParagraph"/>
        <w:spacing w:after="0" w:line="240" w:lineRule="auto"/>
        <w:ind w:left="2520"/>
        <w:rPr>
          <w:rFonts w:eastAsia="Times New Roman" w:cstheme="minorHAnsi"/>
        </w:rPr>
      </w:pPr>
    </w:p>
    <w:p w:rsidRPr="00A8164E" w:rsidR="00FC4A5F" w:rsidP="00A8164E" w:rsidRDefault="00270482" w14:paraId="528664D1" w14:textId="401370AB">
      <w:pPr>
        <w:pStyle w:val="ListParagraph"/>
        <w:numPr>
          <w:ilvl w:val="0"/>
          <w:numId w:val="25"/>
        </w:numPr>
        <w:rPr>
          <w:b/>
          <w:bCs/>
          <w:sz w:val="24"/>
          <w:szCs w:val="24"/>
        </w:rPr>
      </w:pPr>
      <w:r w:rsidRPr="00A8164E">
        <w:rPr>
          <w:b/>
          <w:bCs/>
          <w:sz w:val="24"/>
          <w:szCs w:val="24"/>
        </w:rPr>
        <w:t xml:space="preserve">View </w:t>
      </w:r>
      <w:r w:rsidRPr="00A8164E" w:rsidR="009B6ACC">
        <w:rPr>
          <w:b/>
          <w:bCs/>
          <w:sz w:val="24"/>
          <w:szCs w:val="24"/>
        </w:rPr>
        <w:t>Enrollment</w:t>
      </w:r>
      <w:r w:rsidRPr="00A8164E" w:rsidR="00FC4A5F">
        <w:rPr>
          <w:b/>
          <w:bCs/>
          <w:sz w:val="24"/>
          <w:szCs w:val="24"/>
        </w:rPr>
        <w:t xml:space="preserve"> History</w:t>
      </w:r>
    </w:p>
    <w:p w:rsidR="00C92897" w:rsidP="00C92897" w:rsidRDefault="00C92897" w14:paraId="5776F381" w14:textId="6BA53D2A">
      <w:pPr>
        <w:pStyle w:val="ListParagraph"/>
        <w:ind w:left="1800"/>
      </w:pPr>
      <w:r>
        <w:t>Show the</w:t>
      </w:r>
      <w:r w:rsidR="001D7801">
        <w:t xml:space="preserve"> </w:t>
      </w:r>
      <w:r w:rsidR="00F5799B">
        <w:t>c</w:t>
      </w:r>
      <w:r w:rsidR="00050726">
        <w:t>ourse enrollment details</w:t>
      </w:r>
      <w:r>
        <w:t xml:space="preserve"> of the current </w:t>
      </w:r>
      <w:r w:rsidR="001D7801">
        <w:t>user</w:t>
      </w:r>
      <w:r>
        <w:t>.</w:t>
      </w:r>
    </w:p>
    <w:p w:rsidR="00624B92" w:rsidP="00C92897" w:rsidRDefault="00624B92" w14:paraId="03C3DCB1" w14:textId="0BF61871">
      <w:pPr>
        <w:pStyle w:val="ListParagraph"/>
        <w:ind w:left="1800"/>
      </w:pPr>
    </w:p>
    <w:p w:rsidR="001C65F8" w:rsidP="00C92897" w:rsidRDefault="001C65F8" w14:paraId="73BEF513" w14:textId="77777777">
      <w:pPr>
        <w:pStyle w:val="ListParagraph"/>
        <w:ind w:left="1800"/>
      </w:pPr>
    </w:p>
    <w:p w:rsidR="00624B92" w:rsidP="00624B92" w:rsidRDefault="00624B92" w14:paraId="7B146BFB" w14:textId="58A2B421">
      <w:pPr>
        <w:pStyle w:val="ListParagraph"/>
        <w:numPr>
          <w:ilvl w:val="0"/>
          <w:numId w:val="25"/>
        </w:numPr>
        <w:rPr>
          <w:b/>
          <w:bCs/>
          <w:sz w:val="24"/>
          <w:szCs w:val="24"/>
        </w:rPr>
      </w:pPr>
      <w:r w:rsidRPr="00624B92">
        <w:rPr>
          <w:b/>
          <w:bCs/>
          <w:sz w:val="24"/>
          <w:szCs w:val="24"/>
        </w:rPr>
        <w:t xml:space="preserve">Next Enrollment </w:t>
      </w:r>
    </w:p>
    <w:p w:rsidRPr="00624B92" w:rsidR="00624B92" w:rsidP="00624B92" w:rsidRDefault="00F5799B" w14:paraId="74E54926" w14:textId="2EE6E558">
      <w:pPr>
        <w:pStyle w:val="ListParagraph"/>
        <w:ind w:left="1800"/>
        <w:rPr>
          <w:b/>
          <w:bCs/>
          <w:sz w:val="24"/>
          <w:szCs w:val="24"/>
        </w:rPr>
      </w:pPr>
      <w:r>
        <w:t>Calculate the next enrollment data</w:t>
      </w:r>
      <w:r w:rsidR="00276FE6">
        <w:t xml:space="preserve"> as mentioned earlier</w:t>
      </w:r>
      <w:r>
        <w:t xml:space="preserve"> and s</w:t>
      </w:r>
      <w:r w:rsidR="00624B92">
        <w:t>how the course</w:t>
      </w:r>
      <w:r>
        <w:t xml:space="preserve"> details which is going to </w:t>
      </w:r>
      <w:r w:rsidR="00520F3B">
        <w:t>end next.</w:t>
      </w:r>
    </w:p>
    <w:p w:rsidR="001D7801" w:rsidP="00C92897" w:rsidRDefault="001D7801" w14:paraId="4D0BB1F6" w14:textId="77777777">
      <w:pPr>
        <w:pStyle w:val="ListParagraph"/>
        <w:ind w:left="1800"/>
      </w:pPr>
    </w:p>
    <w:p w:rsidR="001C65F8" w:rsidP="00C92897" w:rsidRDefault="001C65F8" w14:paraId="709032DC" w14:textId="77777777">
      <w:pPr>
        <w:pStyle w:val="ListParagraph"/>
        <w:ind w:left="1800"/>
      </w:pPr>
    </w:p>
    <w:p w:rsidRPr="00A8164E" w:rsidR="00FC4A5F" w:rsidP="00A8164E" w:rsidRDefault="00FC4A5F" w14:paraId="2B09B02F" w14:textId="653AB8EC">
      <w:pPr>
        <w:pStyle w:val="ListParagraph"/>
        <w:numPr>
          <w:ilvl w:val="0"/>
          <w:numId w:val="25"/>
        </w:numPr>
        <w:rPr>
          <w:b/>
          <w:bCs/>
          <w:sz w:val="24"/>
          <w:szCs w:val="24"/>
        </w:rPr>
      </w:pPr>
      <w:r w:rsidRPr="00A8164E">
        <w:rPr>
          <w:b/>
          <w:bCs/>
          <w:sz w:val="24"/>
          <w:szCs w:val="24"/>
        </w:rPr>
        <w:t>Exit</w:t>
      </w:r>
    </w:p>
    <w:p w:rsidR="00C52A99" w:rsidP="00C52A99" w:rsidRDefault="00C92897" w14:paraId="7C7EA5CE" w14:textId="00320D8C">
      <w:pPr>
        <w:pStyle w:val="ListParagraph"/>
        <w:ind w:left="2160"/>
      </w:pPr>
      <w:r>
        <w:t xml:space="preserve">Exit </w:t>
      </w:r>
      <w:r w:rsidR="00DC66DC">
        <w:t>the submenu</w:t>
      </w:r>
      <w:r w:rsidR="00050726">
        <w:t xml:space="preserve"> </w:t>
      </w:r>
      <w:r>
        <w:t>and go to the main menu</w:t>
      </w:r>
      <w:r w:rsidR="00050726">
        <w:t>.</w:t>
      </w:r>
    </w:p>
    <w:p w:rsidR="001C65F8" w:rsidP="00C52A99" w:rsidRDefault="001C65F8" w14:paraId="37B8E8D6" w14:textId="77777777">
      <w:pPr>
        <w:pStyle w:val="ListParagraph"/>
        <w:ind w:left="2160"/>
      </w:pPr>
    </w:p>
    <w:p w:rsidR="001C65F8" w:rsidP="00C52A99" w:rsidRDefault="001C65F8" w14:paraId="7DC48FB7" w14:textId="77777777">
      <w:pPr>
        <w:pStyle w:val="ListParagraph"/>
        <w:ind w:left="2160"/>
      </w:pPr>
    </w:p>
    <w:p w:rsidR="001C65F8" w:rsidP="00C52A99" w:rsidRDefault="001C65F8" w14:paraId="06BA0ED8" w14:textId="77777777">
      <w:pPr>
        <w:pStyle w:val="ListParagraph"/>
        <w:ind w:left="2160"/>
      </w:pPr>
    </w:p>
    <w:p w:rsidR="001C65F8" w:rsidP="00C52A99" w:rsidRDefault="001C65F8" w14:paraId="3F36DAF8" w14:textId="77777777">
      <w:pPr>
        <w:pStyle w:val="ListParagraph"/>
        <w:ind w:left="2160"/>
      </w:pPr>
    </w:p>
    <w:p w:rsidRPr="00FC4A5F" w:rsidR="001C65F8" w:rsidP="00C52A99" w:rsidRDefault="001C65F8" w14:paraId="2F4129F7" w14:textId="77777777">
      <w:pPr>
        <w:pStyle w:val="ListParagraph"/>
        <w:ind w:left="2160"/>
      </w:pPr>
    </w:p>
    <w:p w:rsidR="00247601" w:rsidP="00247601" w:rsidRDefault="001D7801" w14:paraId="455BEA63" w14:textId="7115A5CD">
      <w:pPr>
        <w:pStyle w:val="Heading2"/>
      </w:pPr>
      <w:r>
        <w:t>User</w:t>
      </w:r>
      <w:r w:rsidR="00A8164E">
        <w:t>Details</w:t>
      </w:r>
      <w:r>
        <w:t xml:space="preserve"> </w:t>
      </w:r>
      <w:r w:rsidR="00247601">
        <w:t>Class</w:t>
      </w:r>
      <w:r w:rsidR="003F5AB3">
        <w:t>:</w:t>
      </w:r>
    </w:p>
    <w:p w:rsidRPr="00247601" w:rsidR="00247601" w:rsidP="00247601" w:rsidRDefault="00247601" w14:paraId="03273DD3" w14:textId="77777777"/>
    <w:p w:rsidR="003F5AB3" w:rsidP="00FC4A5F" w:rsidRDefault="001D7801" w14:paraId="18A9B1EC" w14:textId="2B751056">
      <w:r>
        <w:t>User</w:t>
      </w:r>
      <w:r w:rsidR="00A8164E">
        <w:t>Details c</w:t>
      </w:r>
      <w:r w:rsidR="00DD5847">
        <w:t xml:space="preserve">lass should have </w:t>
      </w:r>
      <w:r w:rsidR="00DC66DC">
        <w:t>the properties below</w:t>
      </w:r>
      <w:r w:rsidR="003F5AB3">
        <w:t>.</w:t>
      </w:r>
    </w:p>
    <w:p w:rsidR="00247601" w:rsidP="00FC4A5F" w:rsidRDefault="00DD5847" w14:paraId="13B1D553" w14:textId="45084AB2">
      <w:pPr>
        <w:ind w:firstLine="720"/>
      </w:pPr>
      <w:r>
        <w:t>Properties:</w:t>
      </w:r>
    </w:p>
    <w:p w:rsidR="00DD5847" w:rsidP="00FC4A5F" w:rsidRDefault="00080002" w14:paraId="1CBE8DA6" w14:textId="3186BFD3">
      <w:pPr>
        <w:pStyle w:val="ListParagraph"/>
        <w:numPr>
          <w:ilvl w:val="0"/>
          <w:numId w:val="18"/>
        </w:numPr>
      </w:pPr>
      <w:r>
        <w:t>RegistrationID</w:t>
      </w:r>
      <w:r w:rsidR="00DD5847">
        <w:t xml:space="preserve"> (Auto Incremented</w:t>
      </w:r>
      <w:r w:rsidR="00FC4A5F">
        <w:t xml:space="preserve"> </w:t>
      </w:r>
      <w:r w:rsidR="00AF3475">
        <w:t xml:space="preserve">– </w:t>
      </w:r>
      <w:r>
        <w:t>SYNC</w:t>
      </w:r>
      <w:r w:rsidR="00AF3475">
        <w:t>1001</w:t>
      </w:r>
      <w:r w:rsidR="00DD5847">
        <w:t>)</w:t>
      </w:r>
    </w:p>
    <w:p w:rsidR="003F5AB3" w:rsidP="00FC4A5F" w:rsidRDefault="004331C6" w14:paraId="2F037D3A" w14:textId="51D53729">
      <w:pPr>
        <w:pStyle w:val="ListParagraph"/>
        <w:numPr>
          <w:ilvl w:val="0"/>
          <w:numId w:val="18"/>
        </w:numPr>
      </w:pPr>
      <w:r>
        <w:t>UserName</w:t>
      </w:r>
    </w:p>
    <w:p w:rsidR="00080002" w:rsidP="00FC4A5F" w:rsidRDefault="00080002" w14:paraId="0E397A90" w14:textId="5D5A054D">
      <w:pPr>
        <w:pStyle w:val="ListParagraph"/>
        <w:numPr>
          <w:ilvl w:val="0"/>
          <w:numId w:val="18"/>
        </w:numPr>
      </w:pPr>
      <w:r>
        <w:t>Age</w:t>
      </w:r>
    </w:p>
    <w:p w:rsidR="00080002" w:rsidP="00FC4A5F" w:rsidRDefault="00080002" w14:paraId="618A3BC7" w14:textId="0D2160E3">
      <w:pPr>
        <w:pStyle w:val="ListParagraph"/>
        <w:numPr>
          <w:ilvl w:val="0"/>
          <w:numId w:val="18"/>
        </w:numPr>
      </w:pPr>
      <w:r>
        <w:t>Gender</w:t>
      </w:r>
      <w:r w:rsidR="009431CE">
        <w:t xml:space="preserve"> – ( Enum – Male, Female, Transgender )</w:t>
      </w:r>
    </w:p>
    <w:p w:rsidR="00080002" w:rsidP="00FC4A5F" w:rsidRDefault="00080002" w14:paraId="1C6C80C4" w14:textId="52B23BCA">
      <w:pPr>
        <w:pStyle w:val="ListParagraph"/>
        <w:numPr>
          <w:ilvl w:val="0"/>
          <w:numId w:val="18"/>
        </w:numPr>
      </w:pPr>
      <w:r>
        <w:t>Qualification</w:t>
      </w:r>
    </w:p>
    <w:p w:rsidR="003F5AB3" w:rsidP="00FC4A5F" w:rsidRDefault="00D83228" w14:paraId="4EB67D3C" w14:textId="7BB1FBC1">
      <w:pPr>
        <w:pStyle w:val="ListParagraph"/>
        <w:numPr>
          <w:ilvl w:val="0"/>
          <w:numId w:val="18"/>
        </w:numPr>
      </w:pPr>
      <w:r>
        <w:t>MobileNumber</w:t>
      </w:r>
    </w:p>
    <w:p w:rsidR="009431CE" w:rsidP="009431CE" w:rsidRDefault="00080002" w14:paraId="0145801D" w14:textId="77777777">
      <w:pPr>
        <w:pStyle w:val="ListParagraph"/>
        <w:numPr>
          <w:ilvl w:val="0"/>
          <w:numId w:val="18"/>
        </w:numPr>
      </w:pPr>
      <w:r>
        <w:t>MailID</w:t>
      </w:r>
    </w:p>
    <w:p w:rsidRPr="009431CE" w:rsidR="009431CE" w:rsidP="009431CE" w:rsidRDefault="009431CE" w14:paraId="377EBAC9" w14:textId="79B64EA3">
      <w:r w:rsidRPr="009431CE">
        <w:rPr>
          <w:b/>
          <w:bCs/>
        </w:rPr>
        <w:t>Objects for UserDetails</w:t>
      </w:r>
      <w:r>
        <w:rPr>
          <w:b/>
          <w:bCs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24"/>
        <w:gridCol w:w="1494"/>
        <w:gridCol w:w="616"/>
        <w:gridCol w:w="923"/>
        <w:gridCol w:w="1393"/>
        <w:gridCol w:w="1613"/>
        <w:gridCol w:w="1787"/>
      </w:tblGrid>
      <w:tr w:rsidR="009431CE" w:rsidTr="00630CBA" w14:paraId="70DA4922" w14:textId="77777777">
        <w:tc>
          <w:tcPr>
            <w:tcW w:w="1335" w:type="dxa"/>
          </w:tcPr>
          <w:p w:rsidRPr="00A7224A" w:rsidR="009431CE" w:rsidP="00630CBA" w:rsidRDefault="009431CE" w14:paraId="13D06FE3" w14:textId="52DD1A9B">
            <w:pPr>
              <w:rPr>
                <w:b/>
                <w:bCs/>
              </w:rPr>
            </w:pPr>
            <w:r w:rsidRPr="00A7224A">
              <w:rPr>
                <w:b/>
                <w:bCs/>
              </w:rPr>
              <w:t>Reg</w:t>
            </w:r>
            <w:r w:rsidR="00BD4858">
              <w:rPr>
                <w:b/>
                <w:bCs/>
              </w:rPr>
              <w:t>istration</w:t>
            </w:r>
            <w:r w:rsidRPr="00A7224A">
              <w:rPr>
                <w:b/>
                <w:bCs/>
              </w:rPr>
              <w:t>ID</w:t>
            </w:r>
          </w:p>
        </w:tc>
        <w:tc>
          <w:tcPr>
            <w:tcW w:w="1335" w:type="dxa"/>
          </w:tcPr>
          <w:p w:rsidRPr="00A7224A" w:rsidR="009431CE" w:rsidP="00630CBA" w:rsidRDefault="00BD4858" w14:paraId="3E611A27" w14:textId="7F02754A">
            <w:pPr>
              <w:rPr>
                <w:b/>
                <w:bCs/>
              </w:rPr>
            </w:pPr>
            <w:r>
              <w:rPr>
                <w:b/>
                <w:bCs/>
              </w:rPr>
              <w:t>User</w:t>
            </w:r>
            <w:r w:rsidRPr="00A7224A" w:rsidR="009431CE">
              <w:rPr>
                <w:b/>
                <w:bCs/>
              </w:rPr>
              <w:t>Name</w:t>
            </w:r>
          </w:p>
        </w:tc>
        <w:tc>
          <w:tcPr>
            <w:tcW w:w="1336" w:type="dxa"/>
          </w:tcPr>
          <w:p w:rsidRPr="00A7224A" w:rsidR="009431CE" w:rsidP="00630CBA" w:rsidRDefault="009431CE" w14:paraId="2E3516F9" w14:textId="77777777">
            <w:pPr>
              <w:rPr>
                <w:b/>
                <w:bCs/>
              </w:rPr>
            </w:pPr>
            <w:r w:rsidRPr="00A7224A">
              <w:rPr>
                <w:b/>
                <w:bCs/>
              </w:rPr>
              <w:t>Age</w:t>
            </w:r>
          </w:p>
        </w:tc>
        <w:tc>
          <w:tcPr>
            <w:tcW w:w="1336" w:type="dxa"/>
          </w:tcPr>
          <w:p w:rsidRPr="00A7224A" w:rsidR="009431CE" w:rsidP="00630CBA" w:rsidRDefault="009431CE" w14:paraId="45BF08E7" w14:textId="77777777">
            <w:pPr>
              <w:rPr>
                <w:b/>
                <w:bCs/>
              </w:rPr>
            </w:pPr>
            <w:r w:rsidRPr="00A7224A">
              <w:rPr>
                <w:b/>
                <w:bCs/>
              </w:rPr>
              <w:t>Gender</w:t>
            </w:r>
          </w:p>
        </w:tc>
        <w:tc>
          <w:tcPr>
            <w:tcW w:w="1336" w:type="dxa"/>
          </w:tcPr>
          <w:p w:rsidRPr="00A7224A" w:rsidR="009431CE" w:rsidP="00630CBA" w:rsidRDefault="009431CE" w14:paraId="4CC55378" w14:textId="77777777">
            <w:pPr>
              <w:rPr>
                <w:b/>
                <w:bCs/>
              </w:rPr>
            </w:pPr>
            <w:r w:rsidRPr="00A7224A">
              <w:rPr>
                <w:b/>
                <w:bCs/>
              </w:rPr>
              <w:t>Qualification</w:t>
            </w:r>
          </w:p>
        </w:tc>
        <w:tc>
          <w:tcPr>
            <w:tcW w:w="1336" w:type="dxa"/>
          </w:tcPr>
          <w:p w:rsidRPr="00A7224A" w:rsidR="009431CE" w:rsidP="00630CBA" w:rsidRDefault="009431CE" w14:paraId="491FFC5C" w14:textId="2E305E46">
            <w:pPr>
              <w:rPr>
                <w:b/>
                <w:bCs/>
              </w:rPr>
            </w:pPr>
            <w:r w:rsidRPr="00A7224A">
              <w:rPr>
                <w:b/>
                <w:bCs/>
              </w:rPr>
              <w:t>Mobile</w:t>
            </w:r>
            <w:r w:rsidR="00BD4858">
              <w:rPr>
                <w:b/>
                <w:bCs/>
              </w:rPr>
              <w:t>Number</w:t>
            </w:r>
          </w:p>
        </w:tc>
        <w:tc>
          <w:tcPr>
            <w:tcW w:w="1336" w:type="dxa"/>
          </w:tcPr>
          <w:p w:rsidRPr="00A7224A" w:rsidR="009431CE" w:rsidP="00630CBA" w:rsidRDefault="009431CE" w14:paraId="6B212020" w14:textId="109D6BAA">
            <w:pPr>
              <w:rPr>
                <w:b/>
                <w:bCs/>
              </w:rPr>
            </w:pPr>
            <w:r w:rsidRPr="00A7224A">
              <w:rPr>
                <w:b/>
                <w:bCs/>
              </w:rPr>
              <w:t>MailID</w:t>
            </w:r>
          </w:p>
        </w:tc>
      </w:tr>
      <w:tr w:rsidR="009431CE" w:rsidTr="00630CBA" w14:paraId="3C49500B" w14:textId="77777777">
        <w:tc>
          <w:tcPr>
            <w:tcW w:w="1335" w:type="dxa"/>
          </w:tcPr>
          <w:p w:rsidR="009431CE" w:rsidP="00630CBA" w:rsidRDefault="009431CE" w14:paraId="01349192" w14:textId="77777777">
            <w:r>
              <w:t>SYNC1001</w:t>
            </w:r>
          </w:p>
        </w:tc>
        <w:tc>
          <w:tcPr>
            <w:tcW w:w="1335" w:type="dxa"/>
          </w:tcPr>
          <w:p w:rsidR="009431CE" w:rsidP="00630CBA" w:rsidRDefault="009431CE" w14:paraId="58C13706" w14:textId="77777777">
            <w:r>
              <w:t xml:space="preserve">Ravichandran </w:t>
            </w:r>
          </w:p>
        </w:tc>
        <w:tc>
          <w:tcPr>
            <w:tcW w:w="1336" w:type="dxa"/>
          </w:tcPr>
          <w:p w:rsidR="009431CE" w:rsidP="00630CBA" w:rsidRDefault="009431CE" w14:paraId="0768C8BC" w14:textId="77777777">
            <w:r>
              <w:t>30</w:t>
            </w:r>
          </w:p>
        </w:tc>
        <w:tc>
          <w:tcPr>
            <w:tcW w:w="1336" w:type="dxa"/>
          </w:tcPr>
          <w:p w:rsidR="009431CE" w:rsidP="00630CBA" w:rsidRDefault="009431CE" w14:paraId="59E99449" w14:textId="77777777">
            <w:r>
              <w:t>Male</w:t>
            </w:r>
          </w:p>
        </w:tc>
        <w:tc>
          <w:tcPr>
            <w:tcW w:w="1336" w:type="dxa"/>
          </w:tcPr>
          <w:p w:rsidR="009431CE" w:rsidP="00630CBA" w:rsidRDefault="009431CE" w14:paraId="70EA9300" w14:textId="77777777">
            <w:r>
              <w:t>ME</w:t>
            </w:r>
          </w:p>
        </w:tc>
        <w:tc>
          <w:tcPr>
            <w:tcW w:w="1336" w:type="dxa"/>
          </w:tcPr>
          <w:p w:rsidR="009431CE" w:rsidP="00630CBA" w:rsidRDefault="009431CE" w14:paraId="72166913" w14:textId="77777777">
            <w:r>
              <w:t>9938388333</w:t>
            </w:r>
          </w:p>
        </w:tc>
        <w:tc>
          <w:tcPr>
            <w:tcW w:w="1336" w:type="dxa"/>
          </w:tcPr>
          <w:p w:rsidR="009431CE" w:rsidP="00630CBA" w:rsidRDefault="00000000" w14:paraId="60C9E454" w14:textId="77777777">
            <w:hyperlink w:history="1" r:id="rId8">
              <w:r w:rsidRPr="00033495" w:rsidR="009431CE">
                <w:rPr>
                  <w:rStyle w:val="Hyperlink"/>
                </w:rPr>
                <w:t>ravi@gmail.com</w:t>
              </w:r>
            </w:hyperlink>
          </w:p>
        </w:tc>
      </w:tr>
      <w:tr w:rsidR="009431CE" w:rsidTr="00630CBA" w14:paraId="4B0A921E" w14:textId="77777777">
        <w:tc>
          <w:tcPr>
            <w:tcW w:w="1335" w:type="dxa"/>
          </w:tcPr>
          <w:p w:rsidR="009431CE" w:rsidP="00630CBA" w:rsidRDefault="009431CE" w14:paraId="6390948E" w14:textId="77777777">
            <w:r>
              <w:t>SYNC1002</w:t>
            </w:r>
          </w:p>
        </w:tc>
        <w:tc>
          <w:tcPr>
            <w:tcW w:w="1335" w:type="dxa"/>
          </w:tcPr>
          <w:p w:rsidR="009431CE" w:rsidP="00630CBA" w:rsidRDefault="009431CE" w14:paraId="3C9FEE44" w14:textId="77777777">
            <w:r>
              <w:t>Priyadharshini</w:t>
            </w:r>
          </w:p>
        </w:tc>
        <w:tc>
          <w:tcPr>
            <w:tcW w:w="1336" w:type="dxa"/>
          </w:tcPr>
          <w:p w:rsidR="009431CE" w:rsidP="00630CBA" w:rsidRDefault="009431CE" w14:paraId="5E848902" w14:textId="77777777">
            <w:r>
              <w:t>25</w:t>
            </w:r>
          </w:p>
        </w:tc>
        <w:tc>
          <w:tcPr>
            <w:tcW w:w="1336" w:type="dxa"/>
          </w:tcPr>
          <w:p w:rsidR="009431CE" w:rsidP="00630CBA" w:rsidRDefault="009431CE" w14:paraId="1D88F78E" w14:textId="77777777">
            <w:r>
              <w:t>Female</w:t>
            </w:r>
          </w:p>
        </w:tc>
        <w:tc>
          <w:tcPr>
            <w:tcW w:w="1336" w:type="dxa"/>
          </w:tcPr>
          <w:p w:rsidR="009431CE" w:rsidP="00630CBA" w:rsidRDefault="009431CE" w14:paraId="2A8DD6A8" w14:textId="77777777">
            <w:r>
              <w:t>BE</w:t>
            </w:r>
          </w:p>
        </w:tc>
        <w:tc>
          <w:tcPr>
            <w:tcW w:w="1336" w:type="dxa"/>
          </w:tcPr>
          <w:p w:rsidR="009431CE" w:rsidP="00630CBA" w:rsidRDefault="009431CE" w14:paraId="1E70BD3B" w14:textId="77777777">
            <w:r>
              <w:t>9944444455</w:t>
            </w:r>
          </w:p>
        </w:tc>
        <w:tc>
          <w:tcPr>
            <w:tcW w:w="1336" w:type="dxa"/>
          </w:tcPr>
          <w:p w:rsidR="009431CE" w:rsidP="00630CBA" w:rsidRDefault="00000000" w14:paraId="66183DDF" w14:textId="77777777">
            <w:hyperlink w:history="1" r:id="rId9">
              <w:r w:rsidRPr="00033495" w:rsidR="009431CE">
                <w:rPr>
                  <w:rStyle w:val="Hyperlink"/>
                </w:rPr>
                <w:t>priya@gmail.com</w:t>
              </w:r>
            </w:hyperlink>
          </w:p>
        </w:tc>
      </w:tr>
    </w:tbl>
    <w:p w:rsidR="009431CE" w:rsidP="009431CE" w:rsidRDefault="009431CE" w14:paraId="54936A70" w14:textId="77777777"/>
    <w:p w:rsidR="00955917" w:rsidP="00247601" w:rsidRDefault="00955917" w14:paraId="29DFABA6" w14:textId="5D527871">
      <w:pPr>
        <w:pStyle w:val="ListParagraph"/>
        <w:ind w:left="1500"/>
      </w:pPr>
    </w:p>
    <w:p w:rsidR="00247601" w:rsidP="00247601" w:rsidRDefault="00951994" w14:paraId="10CA9C0B" w14:textId="2FAD8206">
      <w:pPr>
        <w:pStyle w:val="Heading2"/>
      </w:pPr>
      <w:r>
        <w:t xml:space="preserve"> </w:t>
      </w:r>
      <w:r w:rsidR="00A8164E">
        <w:t>Course</w:t>
      </w:r>
      <w:r>
        <w:t>Details</w:t>
      </w:r>
      <w:r w:rsidR="0018709A">
        <w:t xml:space="preserve"> </w:t>
      </w:r>
      <w:r w:rsidR="00247601">
        <w:t>Class:</w:t>
      </w:r>
    </w:p>
    <w:p w:rsidRPr="00080002" w:rsidR="00080002" w:rsidP="00080002" w:rsidRDefault="00080002" w14:paraId="31177C0C" w14:textId="77777777"/>
    <w:p w:rsidR="00080002" w:rsidP="0023151F" w:rsidRDefault="00080002" w14:paraId="5CB75098" w14:textId="6883F4C2">
      <w:r>
        <w:t>Course</w:t>
      </w:r>
      <w:r w:rsidR="00A8164E">
        <w:t>D</w:t>
      </w:r>
      <w:r>
        <w:t xml:space="preserve">etails </w:t>
      </w:r>
      <w:r w:rsidR="00A8164E">
        <w:t>c</w:t>
      </w:r>
      <w:r>
        <w:t xml:space="preserve">lass should have </w:t>
      </w:r>
      <w:r w:rsidR="00716D20">
        <w:t>the properties below</w:t>
      </w:r>
      <w:r>
        <w:t>.</w:t>
      </w:r>
    </w:p>
    <w:p w:rsidR="00080002" w:rsidP="00080002" w:rsidRDefault="00080002" w14:paraId="7F9BCEE0" w14:textId="45BA6A27">
      <w:r>
        <w:tab/>
      </w:r>
      <w:r>
        <w:t>Properties:</w:t>
      </w:r>
    </w:p>
    <w:p w:rsidR="00080002" w:rsidP="00080002" w:rsidRDefault="00080002" w14:paraId="175C6AA7" w14:textId="77DA6473">
      <w:pPr>
        <w:pStyle w:val="ListParagraph"/>
        <w:numPr>
          <w:ilvl w:val="0"/>
          <w:numId w:val="15"/>
        </w:numPr>
      </w:pPr>
      <w:proofErr w:type="spellStart"/>
      <w:r>
        <w:t>CourseID</w:t>
      </w:r>
      <w:proofErr w:type="spellEnd"/>
      <w:r>
        <w:t xml:space="preserve"> (</w:t>
      </w:r>
      <w:r w:rsidR="00BD4858">
        <w:t xml:space="preserve">Auto Incremented – </w:t>
      </w:r>
      <w:r>
        <w:t>CS</w:t>
      </w:r>
      <w:r w:rsidR="00BD4858">
        <w:t>20</w:t>
      </w:r>
      <w:r>
        <w:t>0</w:t>
      </w:r>
      <w:r w:rsidR="00BD4858">
        <w:t>1</w:t>
      </w:r>
      <w:r>
        <w:t>)</w:t>
      </w:r>
    </w:p>
    <w:p w:rsidR="00080002" w:rsidP="00080002" w:rsidRDefault="00080002" w14:paraId="4F744522" w14:textId="5E63A383">
      <w:pPr>
        <w:pStyle w:val="ListParagraph"/>
        <w:numPr>
          <w:ilvl w:val="0"/>
          <w:numId w:val="15"/>
        </w:numPr>
      </w:pPr>
      <w:r>
        <w:t>CourseName</w:t>
      </w:r>
    </w:p>
    <w:p w:rsidR="00080002" w:rsidP="00080002" w:rsidRDefault="00080002" w14:paraId="1B5D6260" w14:textId="2F84B31B">
      <w:pPr>
        <w:pStyle w:val="ListParagraph"/>
        <w:numPr>
          <w:ilvl w:val="0"/>
          <w:numId w:val="15"/>
        </w:numPr>
      </w:pPr>
      <w:r>
        <w:t>TrainerName</w:t>
      </w:r>
    </w:p>
    <w:p w:rsidR="00A8164E" w:rsidP="00080002" w:rsidRDefault="00A8164E" w14:paraId="2DD49654" w14:textId="77777777">
      <w:pPr>
        <w:pStyle w:val="ListParagraph"/>
        <w:numPr>
          <w:ilvl w:val="0"/>
          <w:numId w:val="15"/>
        </w:numPr>
      </w:pPr>
      <w:r>
        <w:t>CourseDuration</w:t>
      </w:r>
    </w:p>
    <w:p w:rsidR="00080002" w:rsidP="00080002" w:rsidRDefault="00080002" w14:paraId="630EE725" w14:textId="240677C3">
      <w:pPr>
        <w:pStyle w:val="ListParagraph"/>
        <w:numPr>
          <w:ilvl w:val="0"/>
          <w:numId w:val="15"/>
        </w:numPr>
      </w:pPr>
      <w:r>
        <w:t>SeatsAvailab</w:t>
      </w:r>
      <w:r w:rsidR="00A8164E">
        <w:t>e</w:t>
      </w:r>
    </w:p>
    <w:p w:rsidRPr="00C52A99" w:rsidR="00C52A99" w:rsidP="00C52A99" w:rsidRDefault="00C52A99" w14:paraId="24A19F81" w14:textId="0202EFE9">
      <w:pPr>
        <w:rPr>
          <w:b/>
          <w:bCs/>
        </w:rPr>
      </w:pPr>
      <w:r w:rsidRPr="00C52A99">
        <w:rPr>
          <w:b/>
          <w:bCs/>
        </w:rPr>
        <w:t>Objects for CourseDetails</w:t>
      </w:r>
      <w:r w:rsidR="0023151F">
        <w:rPr>
          <w:b/>
          <w:bCs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C52A99" w:rsidTr="00630CBA" w14:paraId="09432B0C" w14:textId="77777777">
        <w:tc>
          <w:tcPr>
            <w:tcW w:w="1870" w:type="dxa"/>
          </w:tcPr>
          <w:p w:rsidRPr="00A7224A" w:rsidR="00C52A99" w:rsidP="00630CBA" w:rsidRDefault="00C52A99" w14:paraId="6770D2FB" w14:textId="73157E44">
            <w:pPr>
              <w:rPr>
                <w:b/>
                <w:bCs/>
              </w:rPr>
            </w:pPr>
            <w:proofErr w:type="spellStart"/>
            <w:r w:rsidRPr="00A7224A">
              <w:rPr>
                <w:b/>
                <w:bCs/>
              </w:rPr>
              <w:t>CourseID</w:t>
            </w:r>
            <w:proofErr w:type="spellEnd"/>
          </w:p>
        </w:tc>
        <w:tc>
          <w:tcPr>
            <w:tcW w:w="1870" w:type="dxa"/>
          </w:tcPr>
          <w:p w:rsidRPr="00A7224A" w:rsidR="00C52A99" w:rsidP="00630CBA" w:rsidRDefault="00C52A99" w14:paraId="6E5ACD15" w14:textId="1A99F52F">
            <w:pPr>
              <w:rPr>
                <w:b/>
                <w:bCs/>
              </w:rPr>
            </w:pPr>
            <w:proofErr w:type="spellStart"/>
            <w:r w:rsidRPr="00A7224A">
              <w:rPr>
                <w:b/>
                <w:bCs/>
              </w:rPr>
              <w:t>CourseName</w:t>
            </w:r>
            <w:proofErr w:type="spellEnd"/>
          </w:p>
        </w:tc>
        <w:tc>
          <w:tcPr>
            <w:tcW w:w="1870" w:type="dxa"/>
          </w:tcPr>
          <w:p w:rsidRPr="00A7224A" w:rsidR="00C52A99" w:rsidP="00630CBA" w:rsidRDefault="00C52A99" w14:paraId="2C7AA008" w14:textId="1F5FD6EE">
            <w:pPr>
              <w:rPr>
                <w:b/>
                <w:bCs/>
              </w:rPr>
            </w:pPr>
            <w:proofErr w:type="spellStart"/>
            <w:r w:rsidRPr="00A7224A">
              <w:rPr>
                <w:b/>
                <w:bCs/>
              </w:rPr>
              <w:t>TrainerName</w:t>
            </w:r>
            <w:proofErr w:type="spellEnd"/>
          </w:p>
        </w:tc>
        <w:tc>
          <w:tcPr>
            <w:tcW w:w="1870" w:type="dxa"/>
          </w:tcPr>
          <w:p w:rsidRPr="00A7224A" w:rsidR="00C52A99" w:rsidP="00630CBA" w:rsidRDefault="0023151F" w14:paraId="775A210E" w14:textId="3AC52D8C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CourseDuration</w:t>
            </w:r>
            <w:proofErr w:type="spellEnd"/>
          </w:p>
        </w:tc>
        <w:tc>
          <w:tcPr>
            <w:tcW w:w="1870" w:type="dxa"/>
          </w:tcPr>
          <w:p w:rsidRPr="00A7224A" w:rsidR="00C52A99" w:rsidP="00630CBA" w:rsidRDefault="00C52A99" w14:paraId="57B3013B" w14:textId="4A3D3485">
            <w:pPr>
              <w:rPr>
                <w:b/>
                <w:bCs/>
              </w:rPr>
            </w:pPr>
            <w:r w:rsidRPr="00A7224A">
              <w:rPr>
                <w:b/>
                <w:bCs/>
              </w:rPr>
              <w:t xml:space="preserve"> </w:t>
            </w:r>
            <w:proofErr w:type="spellStart"/>
            <w:r w:rsidRPr="00A7224A">
              <w:rPr>
                <w:b/>
                <w:bCs/>
              </w:rPr>
              <w:t>Seats</w:t>
            </w:r>
            <w:r w:rsidR="00BD4858">
              <w:rPr>
                <w:b/>
                <w:bCs/>
              </w:rPr>
              <w:t>Available</w:t>
            </w:r>
            <w:proofErr w:type="spellEnd"/>
          </w:p>
        </w:tc>
      </w:tr>
      <w:tr w:rsidR="00C52A99" w:rsidTr="00630CBA" w14:paraId="63C2D898" w14:textId="77777777">
        <w:tc>
          <w:tcPr>
            <w:tcW w:w="1870" w:type="dxa"/>
          </w:tcPr>
          <w:p w:rsidR="00C52A99" w:rsidP="00630CBA" w:rsidRDefault="00C52A99" w14:paraId="70D73370" w14:textId="5F31D545">
            <w:r>
              <w:t>CS</w:t>
            </w:r>
            <w:r w:rsidR="00BD4858">
              <w:t>20</w:t>
            </w:r>
            <w:r>
              <w:t>01</w:t>
            </w:r>
          </w:p>
        </w:tc>
        <w:tc>
          <w:tcPr>
            <w:tcW w:w="1870" w:type="dxa"/>
          </w:tcPr>
          <w:p w:rsidR="00C52A99" w:rsidP="00630CBA" w:rsidRDefault="00C52A99" w14:paraId="0ADD45DA" w14:textId="77777777">
            <w:r>
              <w:t xml:space="preserve">C# </w:t>
            </w:r>
          </w:p>
        </w:tc>
        <w:tc>
          <w:tcPr>
            <w:tcW w:w="1870" w:type="dxa"/>
          </w:tcPr>
          <w:p w:rsidR="00C52A99" w:rsidP="00630CBA" w:rsidRDefault="00C52A99" w14:paraId="65CD80E7" w14:textId="77777777">
            <w:r>
              <w:t>Baskaran</w:t>
            </w:r>
          </w:p>
        </w:tc>
        <w:tc>
          <w:tcPr>
            <w:tcW w:w="1870" w:type="dxa"/>
          </w:tcPr>
          <w:p w:rsidR="00C52A99" w:rsidP="00630CBA" w:rsidRDefault="00C52A99" w14:paraId="17D70D6A" w14:textId="77777777">
            <w:r>
              <w:t>5</w:t>
            </w:r>
          </w:p>
        </w:tc>
        <w:tc>
          <w:tcPr>
            <w:tcW w:w="1870" w:type="dxa"/>
          </w:tcPr>
          <w:p w:rsidR="00C52A99" w:rsidP="00630CBA" w:rsidRDefault="00C52A99" w14:paraId="302A59C6" w14:textId="77777777">
            <w:r>
              <w:t>0</w:t>
            </w:r>
          </w:p>
        </w:tc>
      </w:tr>
      <w:tr w:rsidR="00C52A99" w:rsidTr="00630CBA" w14:paraId="6E99B114" w14:textId="77777777">
        <w:tc>
          <w:tcPr>
            <w:tcW w:w="1870" w:type="dxa"/>
          </w:tcPr>
          <w:p w:rsidR="00C52A99" w:rsidP="00630CBA" w:rsidRDefault="00C52A99" w14:paraId="44FC2CFD" w14:textId="726A87FF">
            <w:r>
              <w:t>CS</w:t>
            </w:r>
            <w:r w:rsidR="00BD4858">
              <w:t>20</w:t>
            </w:r>
            <w:r>
              <w:t>02</w:t>
            </w:r>
          </w:p>
        </w:tc>
        <w:tc>
          <w:tcPr>
            <w:tcW w:w="1870" w:type="dxa"/>
          </w:tcPr>
          <w:p w:rsidR="00C52A99" w:rsidP="00630CBA" w:rsidRDefault="00C52A99" w14:paraId="1956C3B9" w14:textId="77777777">
            <w:r>
              <w:t>HTML</w:t>
            </w:r>
          </w:p>
        </w:tc>
        <w:tc>
          <w:tcPr>
            <w:tcW w:w="1870" w:type="dxa"/>
          </w:tcPr>
          <w:p w:rsidR="00C52A99" w:rsidP="00630CBA" w:rsidRDefault="00C52A99" w14:paraId="309F5392" w14:textId="77777777">
            <w:r>
              <w:t>Ravi</w:t>
            </w:r>
          </w:p>
        </w:tc>
        <w:tc>
          <w:tcPr>
            <w:tcW w:w="1870" w:type="dxa"/>
          </w:tcPr>
          <w:p w:rsidR="00C52A99" w:rsidP="00630CBA" w:rsidRDefault="00C52A99" w14:paraId="6B55C6D4" w14:textId="77777777">
            <w:r>
              <w:t>2</w:t>
            </w:r>
          </w:p>
        </w:tc>
        <w:tc>
          <w:tcPr>
            <w:tcW w:w="1870" w:type="dxa"/>
          </w:tcPr>
          <w:p w:rsidR="00C52A99" w:rsidP="00630CBA" w:rsidRDefault="00C52A99" w14:paraId="54B99519" w14:textId="77777777">
            <w:r>
              <w:t>5</w:t>
            </w:r>
          </w:p>
        </w:tc>
      </w:tr>
      <w:tr w:rsidR="00C52A99" w:rsidTr="00630CBA" w14:paraId="4BF15E11" w14:textId="77777777">
        <w:tc>
          <w:tcPr>
            <w:tcW w:w="1870" w:type="dxa"/>
          </w:tcPr>
          <w:p w:rsidR="00C52A99" w:rsidP="00630CBA" w:rsidRDefault="00C52A99" w14:paraId="192B33AB" w14:textId="218B5058">
            <w:r>
              <w:t>CS</w:t>
            </w:r>
            <w:r w:rsidR="00BD4858">
              <w:t>20</w:t>
            </w:r>
            <w:r>
              <w:t>03</w:t>
            </w:r>
          </w:p>
        </w:tc>
        <w:tc>
          <w:tcPr>
            <w:tcW w:w="1870" w:type="dxa"/>
          </w:tcPr>
          <w:p w:rsidR="00C52A99" w:rsidP="00630CBA" w:rsidRDefault="00C52A99" w14:paraId="2969F413" w14:textId="77777777">
            <w:r>
              <w:t>CSS</w:t>
            </w:r>
          </w:p>
        </w:tc>
        <w:tc>
          <w:tcPr>
            <w:tcW w:w="1870" w:type="dxa"/>
          </w:tcPr>
          <w:p w:rsidR="00C52A99" w:rsidP="00630CBA" w:rsidRDefault="00C52A99" w14:paraId="60C54548" w14:textId="77777777">
            <w:r>
              <w:t>Priyadharshini</w:t>
            </w:r>
          </w:p>
        </w:tc>
        <w:tc>
          <w:tcPr>
            <w:tcW w:w="1870" w:type="dxa"/>
          </w:tcPr>
          <w:p w:rsidR="00C52A99" w:rsidP="00630CBA" w:rsidRDefault="00C52A99" w14:paraId="0AFFC6D5" w14:textId="77777777">
            <w:r>
              <w:t>2</w:t>
            </w:r>
          </w:p>
        </w:tc>
        <w:tc>
          <w:tcPr>
            <w:tcW w:w="1870" w:type="dxa"/>
          </w:tcPr>
          <w:p w:rsidR="00C52A99" w:rsidP="00630CBA" w:rsidRDefault="00C52A99" w14:paraId="117B8D88" w14:textId="77777777">
            <w:r>
              <w:t>3</w:t>
            </w:r>
          </w:p>
        </w:tc>
      </w:tr>
      <w:tr w:rsidR="00C52A99" w:rsidTr="00630CBA" w14:paraId="0D9764AF" w14:textId="77777777">
        <w:tc>
          <w:tcPr>
            <w:tcW w:w="1870" w:type="dxa"/>
          </w:tcPr>
          <w:p w:rsidR="00C52A99" w:rsidP="00630CBA" w:rsidRDefault="00C52A99" w14:paraId="05B28CD8" w14:textId="350C57DD">
            <w:r>
              <w:t>CS</w:t>
            </w:r>
            <w:r w:rsidR="00BD4858">
              <w:t>20</w:t>
            </w:r>
            <w:r>
              <w:t>04</w:t>
            </w:r>
          </w:p>
        </w:tc>
        <w:tc>
          <w:tcPr>
            <w:tcW w:w="1870" w:type="dxa"/>
          </w:tcPr>
          <w:p w:rsidR="00C52A99" w:rsidP="00630CBA" w:rsidRDefault="00C52A99" w14:paraId="2DD1E5B4" w14:textId="77777777">
            <w:r>
              <w:t>JS</w:t>
            </w:r>
          </w:p>
        </w:tc>
        <w:tc>
          <w:tcPr>
            <w:tcW w:w="1870" w:type="dxa"/>
          </w:tcPr>
          <w:p w:rsidR="00C52A99" w:rsidP="00630CBA" w:rsidRDefault="00C52A99" w14:paraId="6865FCCF" w14:textId="77777777">
            <w:r>
              <w:t>Baskaran</w:t>
            </w:r>
          </w:p>
        </w:tc>
        <w:tc>
          <w:tcPr>
            <w:tcW w:w="1870" w:type="dxa"/>
          </w:tcPr>
          <w:p w:rsidR="00C52A99" w:rsidP="00630CBA" w:rsidRDefault="00C52A99" w14:paraId="2BA089E9" w14:textId="77777777">
            <w:r>
              <w:t>3</w:t>
            </w:r>
          </w:p>
        </w:tc>
        <w:tc>
          <w:tcPr>
            <w:tcW w:w="1870" w:type="dxa"/>
          </w:tcPr>
          <w:p w:rsidR="00C52A99" w:rsidP="00630CBA" w:rsidRDefault="00C52A99" w14:paraId="48D77B06" w14:textId="77777777">
            <w:r>
              <w:t>1</w:t>
            </w:r>
          </w:p>
        </w:tc>
      </w:tr>
      <w:tr w:rsidR="00C52A99" w:rsidTr="00630CBA" w14:paraId="5A3A5A6B" w14:textId="77777777">
        <w:tc>
          <w:tcPr>
            <w:tcW w:w="1870" w:type="dxa"/>
          </w:tcPr>
          <w:p w:rsidR="00C52A99" w:rsidP="00630CBA" w:rsidRDefault="00C52A99" w14:paraId="03FE3657" w14:textId="7A5159BB">
            <w:r>
              <w:t>CS</w:t>
            </w:r>
            <w:r w:rsidR="00BD4858">
              <w:t>20</w:t>
            </w:r>
            <w:r>
              <w:t>05</w:t>
            </w:r>
          </w:p>
        </w:tc>
        <w:tc>
          <w:tcPr>
            <w:tcW w:w="1870" w:type="dxa"/>
          </w:tcPr>
          <w:p w:rsidR="00C52A99" w:rsidP="00630CBA" w:rsidRDefault="00C52A99" w14:paraId="4A7753E3" w14:textId="77777777">
            <w:r>
              <w:t>TS</w:t>
            </w:r>
          </w:p>
        </w:tc>
        <w:tc>
          <w:tcPr>
            <w:tcW w:w="1870" w:type="dxa"/>
          </w:tcPr>
          <w:p w:rsidR="00C52A99" w:rsidP="00630CBA" w:rsidRDefault="00C52A99" w14:paraId="5EDA12B7" w14:textId="77777777">
            <w:r>
              <w:t>Ravi</w:t>
            </w:r>
          </w:p>
        </w:tc>
        <w:tc>
          <w:tcPr>
            <w:tcW w:w="1870" w:type="dxa"/>
          </w:tcPr>
          <w:p w:rsidR="00C52A99" w:rsidP="00630CBA" w:rsidRDefault="00C52A99" w14:paraId="6F0CDBDB" w14:textId="77777777">
            <w:r>
              <w:t>1</w:t>
            </w:r>
          </w:p>
        </w:tc>
        <w:tc>
          <w:tcPr>
            <w:tcW w:w="1870" w:type="dxa"/>
          </w:tcPr>
          <w:p w:rsidR="00C52A99" w:rsidP="00630CBA" w:rsidRDefault="00C52A99" w14:paraId="5B5B578B" w14:textId="77777777">
            <w:r>
              <w:t>2</w:t>
            </w:r>
          </w:p>
        </w:tc>
      </w:tr>
    </w:tbl>
    <w:p w:rsidR="00C52A99" w:rsidP="00C52A99" w:rsidRDefault="00C52A99" w14:paraId="272D3EC5" w14:textId="77777777"/>
    <w:p w:rsidRPr="00080002" w:rsidR="00080002" w:rsidP="00080002" w:rsidRDefault="00080002" w14:paraId="742F7C0F" w14:textId="77777777"/>
    <w:p w:rsidRPr="00080002" w:rsidR="00080002" w:rsidP="00080002" w:rsidRDefault="00080002" w14:paraId="53F49722" w14:textId="52ECE289">
      <w:pPr>
        <w:pStyle w:val="Heading2"/>
      </w:pPr>
      <w:r>
        <w:t>Enrollment</w:t>
      </w:r>
      <w:r w:rsidR="00A8164E">
        <w:t xml:space="preserve">Details </w:t>
      </w:r>
      <w:r>
        <w:t>Class:</w:t>
      </w:r>
    </w:p>
    <w:p w:rsidR="00247601" w:rsidP="00247601" w:rsidRDefault="00716D20" w14:paraId="2CEA5538" w14:textId="26965BD5">
      <w:proofErr w:type="spellStart"/>
      <w:proofErr w:type="gramStart"/>
      <w:r>
        <w:t>EnrollmentDetails</w:t>
      </w:r>
      <w:proofErr w:type="spellEnd"/>
      <w:proofErr w:type="gramEnd"/>
      <w:r w:rsidR="00A8164E">
        <w:t xml:space="preserve"> </w:t>
      </w:r>
      <w:r w:rsidR="00080002">
        <w:t>class</w:t>
      </w:r>
      <w:r w:rsidR="00247601">
        <w:t xml:space="preserve"> should have below properties.</w:t>
      </w:r>
    </w:p>
    <w:p w:rsidR="00247601" w:rsidP="00247601" w:rsidRDefault="00247601" w14:paraId="601D4C14" w14:textId="472A5896">
      <w:r>
        <w:tab/>
      </w:r>
      <w:r>
        <w:t>Properties:</w:t>
      </w:r>
    </w:p>
    <w:p w:rsidR="00763D1E" w:rsidP="00247601" w:rsidRDefault="00080002" w14:paraId="3DACCDD0" w14:textId="7810FAE9">
      <w:pPr>
        <w:pStyle w:val="ListParagraph"/>
        <w:numPr>
          <w:ilvl w:val="0"/>
          <w:numId w:val="15"/>
        </w:numPr>
      </w:pPr>
      <w:proofErr w:type="spellStart"/>
      <w:r>
        <w:t>EnrollmentI</w:t>
      </w:r>
      <w:r w:rsidR="00A8164E">
        <w:t>D</w:t>
      </w:r>
      <w:proofErr w:type="spellEnd"/>
      <w:r>
        <w:t xml:space="preserve"> (</w:t>
      </w:r>
      <w:r w:rsidR="00846686">
        <w:t xml:space="preserve">Auto Incremented – </w:t>
      </w:r>
      <w:r>
        <w:t>EMT3001)</w:t>
      </w:r>
    </w:p>
    <w:p w:rsidR="00955917" w:rsidP="00247601" w:rsidRDefault="00080002" w14:paraId="3B963871" w14:textId="0C309ED3">
      <w:pPr>
        <w:pStyle w:val="ListParagraph"/>
        <w:numPr>
          <w:ilvl w:val="0"/>
          <w:numId w:val="15"/>
        </w:numPr>
      </w:pPr>
      <w:r>
        <w:t xml:space="preserve">CourseID </w:t>
      </w:r>
    </w:p>
    <w:p w:rsidR="00763D1E" w:rsidP="00247601" w:rsidRDefault="00080002" w14:paraId="72D8C9E0" w14:textId="4049ADDD">
      <w:pPr>
        <w:pStyle w:val="ListParagraph"/>
        <w:numPr>
          <w:ilvl w:val="0"/>
          <w:numId w:val="15"/>
        </w:numPr>
      </w:pPr>
      <w:r>
        <w:t>RegistrationID</w:t>
      </w:r>
    </w:p>
    <w:p w:rsidR="00247601" w:rsidP="00247601" w:rsidRDefault="00080002" w14:paraId="697DC45C" w14:textId="20A53473">
      <w:pPr>
        <w:pStyle w:val="ListParagraph"/>
        <w:numPr>
          <w:ilvl w:val="0"/>
          <w:numId w:val="15"/>
        </w:numPr>
      </w:pPr>
      <w:r>
        <w:t>EnrollmentDat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067E04" w:rsidTr="00067E04" w14:paraId="0D16AAD3" w14:textId="77777777">
        <w:tc>
          <w:tcPr>
            <w:tcW w:w="2337" w:type="dxa"/>
          </w:tcPr>
          <w:p w:rsidRPr="00067E04" w:rsidR="00067E04" w:rsidP="00067E04" w:rsidRDefault="00067E04" w14:paraId="73D878C8" w14:textId="52B11DFD">
            <w:pPr>
              <w:jc w:val="center"/>
              <w:rPr>
                <w:b/>
                <w:bCs/>
              </w:rPr>
            </w:pPr>
            <w:r w:rsidRPr="00067E04">
              <w:rPr>
                <w:b/>
                <w:bCs/>
              </w:rPr>
              <w:t>EnrollmentID</w:t>
            </w:r>
          </w:p>
        </w:tc>
        <w:tc>
          <w:tcPr>
            <w:tcW w:w="2337" w:type="dxa"/>
          </w:tcPr>
          <w:p w:rsidRPr="00067E04" w:rsidR="00067E04" w:rsidP="00067E04" w:rsidRDefault="00067E04" w14:paraId="529E9727" w14:textId="345B4071">
            <w:pPr>
              <w:jc w:val="center"/>
              <w:rPr>
                <w:b/>
                <w:bCs/>
              </w:rPr>
            </w:pPr>
            <w:r w:rsidRPr="00067E04">
              <w:rPr>
                <w:b/>
                <w:bCs/>
              </w:rPr>
              <w:t>CourseID</w:t>
            </w:r>
          </w:p>
        </w:tc>
        <w:tc>
          <w:tcPr>
            <w:tcW w:w="2338" w:type="dxa"/>
          </w:tcPr>
          <w:p w:rsidRPr="00067E04" w:rsidR="00067E04" w:rsidP="00067E04" w:rsidRDefault="00067E04" w14:paraId="29198ECF" w14:textId="150887E7">
            <w:pPr>
              <w:jc w:val="center"/>
              <w:rPr>
                <w:b/>
                <w:bCs/>
              </w:rPr>
            </w:pPr>
            <w:r w:rsidRPr="00067E04">
              <w:rPr>
                <w:b/>
                <w:bCs/>
              </w:rPr>
              <w:t>RegistrationID</w:t>
            </w:r>
          </w:p>
        </w:tc>
        <w:tc>
          <w:tcPr>
            <w:tcW w:w="2338" w:type="dxa"/>
          </w:tcPr>
          <w:p w:rsidRPr="00067E04" w:rsidR="00067E04" w:rsidP="00067E04" w:rsidRDefault="00067E04" w14:paraId="5488544B" w14:textId="7F96489B">
            <w:pPr>
              <w:jc w:val="center"/>
              <w:rPr>
                <w:b/>
                <w:bCs/>
              </w:rPr>
            </w:pPr>
            <w:r w:rsidRPr="00067E04">
              <w:rPr>
                <w:b/>
                <w:bCs/>
              </w:rPr>
              <w:t>EnrollmentDate</w:t>
            </w:r>
          </w:p>
        </w:tc>
      </w:tr>
      <w:tr w:rsidR="00067E04" w:rsidTr="00067E04" w14:paraId="780492B9" w14:textId="77777777">
        <w:tc>
          <w:tcPr>
            <w:tcW w:w="2337" w:type="dxa"/>
          </w:tcPr>
          <w:p w:rsidR="00067E04" w:rsidP="00A8164E" w:rsidRDefault="00067E04" w14:paraId="39A41182" w14:textId="10A9D3C2">
            <w:r>
              <w:t>EMT3001</w:t>
            </w:r>
          </w:p>
        </w:tc>
        <w:tc>
          <w:tcPr>
            <w:tcW w:w="2337" w:type="dxa"/>
          </w:tcPr>
          <w:p w:rsidR="00067E04" w:rsidP="00A8164E" w:rsidRDefault="00F32387" w14:paraId="66406C2F" w14:textId="6A1B8ADE">
            <w:r>
              <w:t>CS</w:t>
            </w:r>
            <w:r w:rsidR="00846686">
              <w:t>20</w:t>
            </w:r>
            <w:r>
              <w:t>01</w:t>
            </w:r>
          </w:p>
        </w:tc>
        <w:tc>
          <w:tcPr>
            <w:tcW w:w="2338" w:type="dxa"/>
          </w:tcPr>
          <w:p w:rsidR="00067E04" w:rsidP="00A8164E" w:rsidRDefault="00F32387" w14:paraId="50833D9C" w14:textId="58E159A7">
            <w:r>
              <w:t>SYNC1001</w:t>
            </w:r>
          </w:p>
        </w:tc>
        <w:tc>
          <w:tcPr>
            <w:tcW w:w="2338" w:type="dxa"/>
          </w:tcPr>
          <w:p w:rsidR="00067E04" w:rsidP="00A8164E" w:rsidRDefault="00037093" w14:paraId="55DF7126" w14:textId="2051F319">
            <w:r>
              <w:t>28/01/202</w:t>
            </w:r>
            <w:r w:rsidR="005C5751">
              <w:t>4</w:t>
            </w:r>
          </w:p>
        </w:tc>
      </w:tr>
      <w:tr w:rsidR="00067E04" w:rsidTr="00067E04" w14:paraId="2A9A1C5B" w14:textId="77777777">
        <w:tc>
          <w:tcPr>
            <w:tcW w:w="2337" w:type="dxa"/>
          </w:tcPr>
          <w:p w:rsidR="00067E04" w:rsidP="00A8164E" w:rsidRDefault="00067E04" w14:paraId="627DADD4" w14:textId="666897A1">
            <w:r>
              <w:t>EMT3002</w:t>
            </w:r>
          </w:p>
        </w:tc>
        <w:tc>
          <w:tcPr>
            <w:tcW w:w="2337" w:type="dxa"/>
          </w:tcPr>
          <w:p w:rsidR="00067E04" w:rsidP="00A8164E" w:rsidRDefault="00F32387" w14:paraId="0A828A24" w14:textId="788E721B">
            <w:r>
              <w:t>CS</w:t>
            </w:r>
            <w:r w:rsidR="00846686">
              <w:t>20</w:t>
            </w:r>
            <w:r>
              <w:t>03</w:t>
            </w:r>
          </w:p>
        </w:tc>
        <w:tc>
          <w:tcPr>
            <w:tcW w:w="2338" w:type="dxa"/>
          </w:tcPr>
          <w:p w:rsidR="00067E04" w:rsidP="00A8164E" w:rsidRDefault="00F32387" w14:paraId="4CFA3EAD" w14:textId="6120F32C">
            <w:r>
              <w:t>SYNC1001</w:t>
            </w:r>
          </w:p>
        </w:tc>
        <w:tc>
          <w:tcPr>
            <w:tcW w:w="2338" w:type="dxa"/>
          </w:tcPr>
          <w:p w:rsidR="00067E04" w:rsidP="00A8164E" w:rsidRDefault="00037093" w14:paraId="37434425" w14:textId="0F9B2B0E">
            <w:r>
              <w:t>15/02/202</w:t>
            </w:r>
            <w:r w:rsidR="005C5751">
              <w:t>4</w:t>
            </w:r>
          </w:p>
        </w:tc>
      </w:tr>
      <w:tr w:rsidR="00067E04" w:rsidTr="00067E04" w14:paraId="6476A77A" w14:textId="77777777">
        <w:tc>
          <w:tcPr>
            <w:tcW w:w="2337" w:type="dxa"/>
          </w:tcPr>
          <w:p w:rsidR="00067E04" w:rsidP="00A8164E" w:rsidRDefault="00067E04" w14:paraId="753E8B86" w14:textId="53657F46">
            <w:r>
              <w:t>EMT3003</w:t>
            </w:r>
          </w:p>
        </w:tc>
        <w:tc>
          <w:tcPr>
            <w:tcW w:w="2337" w:type="dxa"/>
          </w:tcPr>
          <w:p w:rsidR="00067E04" w:rsidP="00A8164E" w:rsidRDefault="00F32387" w14:paraId="7B7B83EB" w14:textId="60958D3A">
            <w:r>
              <w:t>CS</w:t>
            </w:r>
            <w:r w:rsidR="00846686">
              <w:t>20</w:t>
            </w:r>
            <w:r>
              <w:t>04</w:t>
            </w:r>
          </w:p>
        </w:tc>
        <w:tc>
          <w:tcPr>
            <w:tcW w:w="2338" w:type="dxa"/>
          </w:tcPr>
          <w:p w:rsidR="00067E04" w:rsidP="00A8164E" w:rsidRDefault="00340CD2" w14:paraId="4C80D278" w14:textId="4148D9B7">
            <w:r>
              <w:t>SYNC1002</w:t>
            </w:r>
          </w:p>
        </w:tc>
        <w:tc>
          <w:tcPr>
            <w:tcW w:w="2338" w:type="dxa"/>
          </w:tcPr>
          <w:p w:rsidR="00067E04" w:rsidP="00A8164E" w:rsidRDefault="00037093" w14:paraId="0517286E" w14:textId="0697D968">
            <w:r>
              <w:t>18/02/202</w:t>
            </w:r>
            <w:r w:rsidR="005C5751">
              <w:t>4</w:t>
            </w:r>
          </w:p>
        </w:tc>
      </w:tr>
      <w:tr w:rsidR="00067E04" w:rsidTr="00067E04" w14:paraId="6F045C9E" w14:textId="77777777">
        <w:tc>
          <w:tcPr>
            <w:tcW w:w="2337" w:type="dxa"/>
          </w:tcPr>
          <w:p w:rsidR="00067E04" w:rsidP="00A8164E" w:rsidRDefault="00067E04" w14:paraId="3703D0E8" w14:textId="6FE5D2E7">
            <w:r>
              <w:t>EMT3004</w:t>
            </w:r>
          </w:p>
        </w:tc>
        <w:tc>
          <w:tcPr>
            <w:tcW w:w="2337" w:type="dxa"/>
          </w:tcPr>
          <w:p w:rsidR="00067E04" w:rsidP="00A8164E" w:rsidRDefault="00340CD2" w14:paraId="2872291A" w14:textId="177DCC6E">
            <w:r>
              <w:t>CS</w:t>
            </w:r>
            <w:r w:rsidR="00846686">
              <w:t>20</w:t>
            </w:r>
            <w:r>
              <w:t>02</w:t>
            </w:r>
          </w:p>
        </w:tc>
        <w:tc>
          <w:tcPr>
            <w:tcW w:w="2338" w:type="dxa"/>
          </w:tcPr>
          <w:p w:rsidR="00067E04" w:rsidP="00A8164E" w:rsidRDefault="00340CD2" w14:paraId="3E9F9599" w14:textId="7A897F5C">
            <w:r>
              <w:t>SYNC1002</w:t>
            </w:r>
          </w:p>
        </w:tc>
        <w:tc>
          <w:tcPr>
            <w:tcW w:w="2338" w:type="dxa"/>
          </w:tcPr>
          <w:p w:rsidR="00067E04" w:rsidP="00A8164E" w:rsidRDefault="00037093" w14:paraId="0B3AEF8B" w14:textId="545A15E7">
            <w:r>
              <w:t>20/02/202</w:t>
            </w:r>
            <w:r w:rsidR="005C5751">
              <w:t>4</w:t>
            </w:r>
          </w:p>
        </w:tc>
      </w:tr>
    </w:tbl>
    <w:p w:rsidR="00A8164E" w:rsidP="00A8164E" w:rsidRDefault="00A8164E" w14:paraId="7CD9F1F8" w14:textId="77777777"/>
    <w:p w:rsidR="00A8164E" w:rsidP="00A8164E" w:rsidRDefault="00A8164E" w14:paraId="14B80086" w14:textId="39F8699E">
      <w:pPr>
        <w:pStyle w:val="Heading3"/>
      </w:pPr>
    </w:p>
    <w:p w:rsidR="00A8164E" w:rsidP="00A8164E" w:rsidRDefault="00A8164E" w14:paraId="50DD0097" w14:textId="496C80EA"/>
    <w:p w:rsidR="00EE010E" w:rsidP="00EE010E" w:rsidRDefault="00EE010E" w14:paraId="1C51AEF4" w14:textId="61E7B806"/>
    <w:p w:rsidR="00EE010E" w:rsidP="00EE010E" w:rsidRDefault="00EE010E" w14:paraId="13BE33DE" w14:textId="77777777"/>
    <w:sectPr w:rsidR="00EE010E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6A7ADA"/>
    <w:multiLevelType w:val="hybridMultilevel"/>
    <w:tmpl w:val="9F447B7A"/>
    <w:lvl w:ilvl="0" w:tplc="966649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660471"/>
    <w:multiLevelType w:val="hybridMultilevel"/>
    <w:tmpl w:val="BA5855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7E6DF6"/>
    <w:multiLevelType w:val="hybridMultilevel"/>
    <w:tmpl w:val="ABFA1BDE"/>
    <w:lvl w:ilvl="0" w:tplc="04090001">
      <w:start w:val="1"/>
      <w:numFmt w:val="bullet"/>
      <w:lvlText w:val=""/>
      <w:lvlJc w:val="left"/>
      <w:pPr>
        <w:ind w:left="21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hint="default" w:ascii="Wingdings" w:hAnsi="Wingdings"/>
      </w:rPr>
    </w:lvl>
  </w:abstractNum>
  <w:abstractNum w:abstractNumId="3" w15:restartNumberingAfterBreak="0">
    <w:nsid w:val="13B77FF1"/>
    <w:multiLevelType w:val="hybridMultilevel"/>
    <w:tmpl w:val="A046384C"/>
    <w:lvl w:ilvl="0" w:tplc="1FB4C43C">
      <w:start w:val="1"/>
      <w:numFmt w:val="decimal"/>
      <w:lvlText w:val="%1."/>
      <w:lvlJc w:val="left"/>
      <w:pPr>
        <w:ind w:left="1800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17665E30"/>
    <w:multiLevelType w:val="hybridMultilevel"/>
    <w:tmpl w:val="5978D338"/>
    <w:lvl w:ilvl="0" w:tplc="04090001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1A98675B"/>
    <w:multiLevelType w:val="hybridMultilevel"/>
    <w:tmpl w:val="A4361F7E"/>
    <w:lvl w:ilvl="0" w:tplc="24288B62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1D895A1B"/>
    <w:multiLevelType w:val="hybridMultilevel"/>
    <w:tmpl w:val="187A3ECE"/>
    <w:lvl w:ilvl="0" w:tplc="04090019">
      <w:start w:val="1"/>
      <w:numFmt w:val="lowerLetter"/>
      <w:lvlText w:val="%1."/>
      <w:lvlJc w:val="left"/>
      <w:pPr>
        <w:ind w:left="1490" w:hanging="360"/>
      </w:pPr>
    </w:lvl>
    <w:lvl w:ilvl="1" w:tplc="04090019" w:tentative="1">
      <w:start w:val="1"/>
      <w:numFmt w:val="lowerLetter"/>
      <w:lvlText w:val="%2."/>
      <w:lvlJc w:val="left"/>
      <w:pPr>
        <w:ind w:left="2210" w:hanging="360"/>
      </w:pPr>
    </w:lvl>
    <w:lvl w:ilvl="2" w:tplc="0409001B" w:tentative="1">
      <w:start w:val="1"/>
      <w:numFmt w:val="lowerRoman"/>
      <w:lvlText w:val="%3."/>
      <w:lvlJc w:val="right"/>
      <w:pPr>
        <w:ind w:left="2930" w:hanging="180"/>
      </w:pPr>
    </w:lvl>
    <w:lvl w:ilvl="3" w:tplc="0409000F" w:tentative="1">
      <w:start w:val="1"/>
      <w:numFmt w:val="decimal"/>
      <w:lvlText w:val="%4."/>
      <w:lvlJc w:val="left"/>
      <w:pPr>
        <w:ind w:left="3650" w:hanging="360"/>
      </w:pPr>
    </w:lvl>
    <w:lvl w:ilvl="4" w:tplc="04090019" w:tentative="1">
      <w:start w:val="1"/>
      <w:numFmt w:val="lowerLetter"/>
      <w:lvlText w:val="%5."/>
      <w:lvlJc w:val="left"/>
      <w:pPr>
        <w:ind w:left="4370" w:hanging="360"/>
      </w:pPr>
    </w:lvl>
    <w:lvl w:ilvl="5" w:tplc="0409001B" w:tentative="1">
      <w:start w:val="1"/>
      <w:numFmt w:val="lowerRoman"/>
      <w:lvlText w:val="%6."/>
      <w:lvlJc w:val="right"/>
      <w:pPr>
        <w:ind w:left="5090" w:hanging="180"/>
      </w:pPr>
    </w:lvl>
    <w:lvl w:ilvl="6" w:tplc="0409000F" w:tentative="1">
      <w:start w:val="1"/>
      <w:numFmt w:val="decimal"/>
      <w:lvlText w:val="%7."/>
      <w:lvlJc w:val="left"/>
      <w:pPr>
        <w:ind w:left="5810" w:hanging="360"/>
      </w:pPr>
    </w:lvl>
    <w:lvl w:ilvl="7" w:tplc="04090019" w:tentative="1">
      <w:start w:val="1"/>
      <w:numFmt w:val="lowerLetter"/>
      <w:lvlText w:val="%8."/>
      <w:lvlJc w:val="left"/>
      <w:pPr>
        <w:ind w:left="6530" w:hanging="360"/>
      </w:pPr>
    </w:lvl>
    <w:lvl w:ilvl="8" w:tplc="0409001B" w:tentative="1">
      <w:start w:val="1"/>
      <w:numFmt w:val="lowerRoman"/>
      <w:lvlText w:val="%9."/>
      <w:lvlJc w:val="right"/>
      <w:pPr>
        <w:ind w:left="7250" w:hanging="180"/>
      </w:pPr>
    </w:lvl>
  </w:abstractNum>
  <w:abstractNum w:abstractNumId="7" w15:restartNumberingAfterBreak="0">
    <w:nsid w:val="1E3101D9"/>
    <w:multiLevelType w:val="hybridMultilevel"/>
    <w:tmpl w:val="B498CD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957992"/>
    <w:multiLevelType w:val="hybridMultilevel"/>
    <w:tmpl w:val="A050A3BA"/>
    <w:lvl w:ilvl="0" w:tplc="F08CDA98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39A80EDE"/>
    <w:multiLevelType w:val="hybridMultilevel"/>
    <w:tmpl w:val="037864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3A0E0D"/>
    <w:multiLevelType w:val="hybridMultilevel"/>
    <w:tmpl w:val="8A3495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2D7C10"/>
    <w:multiLevelType w:val="hybridMultilevel"/>
    <w:tmpl w:val="205CAB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3739EC"/>
    <w:multiLevelType w:val="hybridMultilevel"/>
    <w:tmpl w:val="8076A130"/>
    <w:lvl w:ilvl="0" w:tplc="04090001">
      <w:start w:val="1"/>
      <w:numFmt w:val="bullet"/>
      <w:lvlText w:val=""/>
      <w:lvlJc w:val="left"/>
      <w:pPr>
        <w:ind w:left="149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21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93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5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7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9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81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53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50" w:hanging="360"/>
      </w:pPr>
      <w:rPr>
        <w:rFonts w:hint="default" w:ascii="Wingdings" w:hAnsi="Wingdings"/>
      </w:rPr>
    </w:lvl>
  </w:abstractNum>
  <w:abstractNum w:abstractNumId="13" w15:restartNumberingAfterBreak="0">
    <w:nsid w:val="400013D8"/>
    <w:multiLevelType w:val="hybridMultilevel"/>
    <w:tmpl w:val="607ABB6A"/>
    <w:lvl w:ilvl="0" w:tplc="04090019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14" w15:restartNumberingAfterBreak="0">
    <w:nsid w:val="40B47185"/>
    <w:multiLevelType w:val="hybridMultilevel"/>
    <w:tmpl w:val="7AA692AC"/>
    <w:lvl w:ilvl="0" w:tplc="0409000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hint="default" w:ascii="Wingdings" w:hAnsi="Wingdings"/>
      </w:rPr>
    </w:lvl>
  </w:abstractNum>
  <w:abstractNum w:abstractNumId="15" w15:restartNumberingAfterBreak="0">
    <w:nsid w:val="434454FC"/>
    <w:multiLevelType w:val="hybridMultilevel"/>
    <w:tmpl w:val="205CAB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230541"/>
    <w:multiLevelType w:val="hybridMultilevel"/>
    <w:tmpl w:val="3E76A0C2"/>
    <w:lvl w:ilvl="0" w:tplc="99AE1AE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E26B22"/>
    <w:multiLevelType w:val="hybridMultilevel"/>
    <w:tmpl w:val="0C86BF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3AA6A0C"/>
    <w:multiLevelType w:val="hybridMultilevel"/>
    <w:tmpl w:val="221AC9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81D2AD2"/>
    <w:multiLevelType w:val="hybridMultilevel"/>
    <w:tmpl w:val="31E6A9E0"/>
    <w:lvl w:ilvl="0" w:tplc="72B2A5B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5872BCE"/>
    <w:multiLevelType w:val="hybridMultilevel"/>
    <w:tmpl w:val="6A36348A"/>
    <w:lvl w:ilvl="0" w:tplc="0409000F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68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75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8280" w:hanging="360"/>
      </w:pPr>
      <w:rPr>
        <w:rFonts w:hint="default" w:ascii="Wingdings" w:hAnsi="Wingdings"/>
      </w:rPr>
    </w:lvl>
  </w:abstractNum>
  <w:abstractNum w:abstractNumId="21" w15:restartNumberingAfterBreak="0">
    <w:nsid w:val="68F41537"/>
    <w:multiLevelType w:val="hybridMultilevel"/>
    <w:tmpl w:val="3EB65DA4"/>
    <w:lvl w:ilvl="0" w:tplc="04090019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69455142"/>
    <w:multiLevelType w:val="hybridMultilevel"/>
    <w:tmpl w:val="3A983A0A"/>
    <w:lvl w:ilvl="0" w:tplc="04090001">
      <w:start w:val="1"/>
      <w:numFmt w:val="bullet"/>
      <w:lvlText w:val=""/>
      <w:lvlJc w:val="left"/>
      <w:pPr>
        <w:ind w:left="4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hint="default" w:ascii="Wingdings" w:hAnsi="Wingdings"/>
      </w:rPr>
    </w:lvl>
  </w:abstractNum>
  <w:abstractNum w:abstractNumId="23" w15:restartNumberingAfterBreak="0">
    <w:nsid w:val="751E5113"/>
    <w:multiLevelType w:val="hybridMultilevel"/>
    <w:tmpl w:val="48065B98"/>
    <w:lvl w:ilvl="0" w:tplc="BCC68176">
      <w:start w:val="1"/>
      <w:numFmt w:val="decimal"/>
      <w:lvlText w:val="%1."/>
      <w:lvlJc w:val="left"/>
      <w:pPr>
        <w:ind w:left="15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24" w15:restartNumberingAfterBreak="0">
    <w:nsid w:val="79A32C29"/>
    <w:multiLevelType w:val="hybridMultilevel"/>
    <w:tmpl w:val="22E61512"/>
    <w:lvl w:ilvl="0" w:tplc="A09648D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7A444C0A"/>
    <w:multiLevelType w:val="hybridMultilevel"/>
    <w:tmpl w:val="CE32001A"/>
    <w:lvl w:ilvl="0" w:tplc="E72C08A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ED61F12"/>
    <w:multiLevelType w:val="hybridMultilevel"/>
    <w:tmpl w:val="44A6101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7" w15:restartNumberingAfterBreak="0">
    <w:nsid w:val="7FE423BD"/>
    <w:multiLevelType w:val="hybridMultilevel"/>
    <w:tmpl w:val="063A51E6"/>
    <w:lvl w:ilvl="0" w:tplc="5AE21C60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num w:numId="1" w16cid:durableId="308293565">
    <w:abstractNumId w:val="18"/>
  </w:num>
  <w:num w:numId="2" w16cid:durableId="699400905">
    <w:abstractNumId w:val="3"/>
  </w:num>
  <w:num w:numId="3" w16cid:durableId="1674527574">
    <w:abstractNumId w:val="17"/>
  </w:num>
  <w:num w:numId="4" w16cid:durableId="2139686731">
    <w:abstractNumId w:val="27"/>
  </w:num>
  <w:num w:numId="5" w16cid:durableId="1400399704">
    <w:abstractNumId w:val="23"/>
  </w:num>
  <w:num w:numId="6" w16cid:durableId="913055328">
    <w:abstractNumId w:val="22"/>
  </w:num>
  <w:num w:numId="7" w16cid:durableId="1211041434">
    <w:abstractNumId w:val="4"/>
  </w:num>
  <w:num w:numId="8" w16cid:durableId="1820342071">
    <w:abstractNumId w:val="1"/>
  </w:num>
  <w:num w:numId="9" w16cid:durableId="1808087663">
    <w:abstractNumId w:val="10"/>
  </w:num>
  <w:num w:numId="10" w16cid:durableId="410810282">
    <w:abstractNumId w:val="15"/>
  </w:num>
  <w:num w:numId="11" w16cid:durableId="809784235">
    <w:abstractNumId w:val="7"/>
  </w:num>
  <w:num w:numId="12" w16cid:durableId="1678116154">
    <w:abstractNumId w:val="11"/>
  </w:num>
  <w:num w:numId="13" w16cid:durableId="1688939932">
    <w:abstractNumId w:val="12"/>
  </w:num>
  <w:num w:numId="14" w16cid:durableId="1278753516">
    <w:abstractNumId w:val="8"/>
  </w:num>
  <w:num w:numId="15" w16cid:durableId="573202032">
    <w:abstractNumId w:val="2"/>
  </w:num>
  <w:num w:numId="16" w16cid:durableId="479886661">
    <w:abstractNumId w:val="9"/>
  </w:num>
  <w:num w:numId="17" w16cid:durableId="904923106">
    <w:abstractNumId w:val="25"/>
  </w:num>
  <w:num w:numId="18" w16cid:durableId="398015916">
    <w:abstractNumId w:val="21"/>
  </w:num>
  <w:num w:numId="19" w16cid:durableId="1874879102">
    <w:abstractNumId w:val="16"/>
  </w:num>
  <w:num w:numId="20" w16cid:durableId="628557451">
    <w:abstractNumId w:val="24"/>
  </w:num>
  <w:num w:numId="21" w16cid:durableId="601765229">
    <w:abstractNumId w:val="0"/>
  </w:num>
  <w:num w:numId="22" w16cid:durableId="2139757886">
    <w:abstractNumId w:val="6"/>
  </w:num>
  <w:num w:numId="23" w16cid:durableId="598568916">
    <w:abstractNumId w:val="19"/>
  </w:num>
  <w:num w:numId="24" w16cid:durableId="1964576137">
    <w:abstractNumId w:val="14"/>
  </w:num>
  <w:num w:numId="25" w16cid:durableId="805389813">
    <w:abstractNumId w:val="13"/>
  </w:num>
  <w:num w:numId="26" w16cid:durableId="1675765307">
    <w:abstractNumId w:val="20"/>
  </w:num>
  <w:num w:numId="27" w16cid:durableId="251402678">
    <w:abstractNumId w:val="26"/>
  </w:num>
  <w:num w:numId="28" w16cid:durableId="902134929">
    <w:abstractNumId w:val="5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 wp14">
  <w:zoom w:percent="100"/>
  <w:proofState w:spelling="clean" w:grammar="dirty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1MzQzszQwMDc0NbNQ0lEKTi0uzszPAykwNKgFAB3unqktAAAA"/>
  </w:docVars>
  <w:rsids>
    <w:rsidRoot w:val="00BF31CE"/>
    <w:rsid w:val="0000590F"/>
    <w:rsid w:val="0002490E"/>
    <w:rsid w:val="00037093"/>
    <w:rsid w:val="00050726"/>
    <w:rsid w:val="00050EF2"/>
    <w:rsid w:val="00067E04"/>
    <w:rsid w:val="00080002"/>
    <w:rsid w:val="000B6593"/>
    <w:rsid w:val="000D624D"/>
    <w:rsid w:val="00114ED4"/>
    <w:rsid w:val="00124EF4"/>
    <w:rsid w:val="00125B93"/>
    <w:rsid w:val="001306A8"/>
    <w:rsid w:val="00180DD2"/>
    <w:rsid w:val="001824D3"/>
    <w:rsid w:val="0018709A"/>
    <w:rsid w:val="00197EC9"/>
    <w:rsid w:val="001B778A"/>
    <w:rsid w:val="001C65F8"/>
    <w:rsid w:val="001C78CB"/>
    <w:rsid w:val="001D7801"/>
    <w:rsid w:val="00211C2A"/>
    <w:rsid w:val="0023151F"/>
    <w:rsid w:val="00247601"/>
    <w:rsid w:val="00270482"/>
    <w:rsid w:val="00276FE6"/>
    <w:rsid w:val="002A47EC"/>
    <w:rsid w:val="002A57F1"/>
    <w:rsid w:val="002C5ED6"/>
    <w:rsid w:val="002D0ECD"/>
    <w:rsid w:val="00303B60"/>
    <w:rsid w:val="00340CD2"/>
    <w:rsid w:val="003446C9"/>
    <w:rsid w:val="00346E37"/>
    <w:rsid w:val="00351F9E"/>
    <w:rsid w:val="0035653B"/>
    <w:rsid w:val="0037092A"/>
    <w:rsid w:val="00397640"/>
    <w:rsid w:val="003B2646"/>
    <w:rsid w:val="003B3919"/>
    <w:rsid w:val="003B3F45"/>
    <w:rsid w:val="003D273A"/>
    <w:rsid w:val="003F09BB"/>
    <w:rsid w:val="003F5AB3"/>
    <w:rsid w:val="0040310A"/>
    <w:rsid w:val="004142C4"/>
    <w:rsid w:val="00432D31"/>
    <w:rsid w:val="004331C6"/>
    <w:rsid w:val="00433613"/>
    <w:rsid w:val="00444EEA"/>
    <w:rsid w:val="0046101F"/>
    <w:rsid w:val="00491847"/>
    <w:rsid w:val="004D1BC7"/>
    <w:rsid w:val="00507F79"/>
    <w:rsid w:val="00515AFD"/>
    <w:rsid w:val="00520F3B"/>
    <w:rsid w:val="005305E2"/>
    <w:rsid w:val="005565AB"/>
    <w:rsid w:val="005705BE"/>
    <w:rsid w:val="005865DB"/>
    <w:rsid w:val="00586B10"/>
    <w:rsid w:val="005A510A"/>
    <w:rsid w:val="005B17A5"/>
    <w:rsid w:val="005B6E29"/>
    <w:rsid w:val="005C5751"/>
    <w:rsid w:val="005C6F0E"/>
    <w:rsid w:val="005C737C"/>
    <w:rsid w:val="005F2C80"/>
    <w:rsid w:val="00624B92"/>
    <w:rsid w:val="006B1C8A"/>
    <w:rsid w:val="006D25F4"/>
    <w:rsid w:val="006F30E2"/>
    <w:rsid w:val="0070322F"/>
    <w:rsid w:val="00716D20"/>
    <w:rsid w:val="00730E51"/>
    <w:rsid w:val="00733E0D"/>
    <w:rsid w:val="00760A0F"/>
    <w:rsid w:val="00763D1E"/>
    <w:rsid w:val="0078183E"/>
    <w:rsid w:val="007E18A8"/>
    <w:rsid w:val="00846686"/>
    <w:rsid w:val="008501C2"/>
    <w:rsid w:val="00866164"/>
    <w:rsid w:val="0087363E"/>
    <w:rsid w:val="00876687"/>
    <w:rsid w:val="008807C5"/>
    <w:rsid w:val="008A496D"/>
    <w:rsid w:val="008B3247"/>
    <w:rsid w:val="00932CCF"/>
    <w:rsid w:val="009431CE"/>
    <w:rsid w:val="00951994"/>
    <w:rsid w:val="0095589B"/>
    <w:rsid w:val="00955917"/>
    <w:rsid w:val="009B6ACC"/>
    <w:rsid w:val="009D1E9B"/>
    <w:rsid w:val="009D5768"/>
    <w:rsid w:val="00A1226E"/>
    <w:rsid w:val="00A536E7"/>
    <w:rsid w:val="00A7224A"/>
    <w:rsid w:val="00A76BF3"/>
    <w:rsid w:val="00A8164E"/>
    <w:rsid w:val="00A92797"/>
    <w:rsid w:val="00A9682D"/>
    <w:rsid w:val="00AB1B14"/>
    <w:rsid w:val="00AE25E3"/>
    <w:rsid w:val="00AF3475"/>
    <w:rsid w:val="00B0198B"/>
    <w:rsid w:val="00B4047E"/>
    <w:rsid w:val="00B80D8A"/>
    <w:rsid w:val="00B82278"/>
    <w:rsid w:val="00BA680F"/>
    <w:rsid w:val="00BC09A9"/>
    <w:rsid w:val="00BD2DA8"/>
    <w:rsid w:val="00BD4858"/>
    <w:rsid w:val="00BF31CE"/>
    <w:rsid w:val="00C359C8"/>
    <w:rsid w:val="00C40495"/>
    <w:rsid w:val="00C4486A"/>
    <w:rsid w:val="00C47ED7"/>
    <w:rsid w:val="00C52A99"/>
    <w:rsid w:val="00C92897"/>
    <w:rsid w:val="00CC3E46"/>
    <w:rsid w:val="00CE0068"/>
    <w:rsid w:val="00CE4140"/>
    <w:rsid w:val="00D60163"/>
    <w:rsid w:val="00D83228"/>
    <w:rsid w:val="00DC66DC"/>
    <w:rsid w:val="00DC7EDE"/>
    <w:rsid w:val="00DD4CDA"/>
    <w:rsid w:val="00DD5847"/>
    <w:rsid w:val="00E9369D"/>
    <w:rsid w:val="00EE010E"/>
    <w:rsid w:val="00EF0C01"/>
    <w:rsid w:val="00F32387"/>
    <w:rsid w:val="00F4081B"/>
    <w:rsid w:val="00F5690F"/>
    <w:rsid w:val="00F5799B"/>
    <w:rsid w:val="00F93E8F"/>
    <w:rsid w:val="00FB410A"/>
    <w:rsid w:val="00FC4A5F"/>
    <w:rsid w:val="00FD09BB"/>
    <w:rsid w:val="00FD5920"/>
    <w:rsid w:val="00FF43A1"/>
    <w:rsid w:val="00FF5179"/>
    <w:rsid w:val="6D8790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C7C646"/>
  <w15:chartTrackingRefBased/>
  <w15:docId w15:val="{D06E37DD-E1FA-4166-AC90-AC2FB4F98406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F31CE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F5AB3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47601"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BF31CE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BF31CE"/>
    <w:pPr>
      <w:spacing w:after="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BF31CE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BF31CE"/>
    <w:pPr>
      <w:ind w:left="720"/>
      <w:contextualSpacing/>
    </w:pPr>
  </w:style>
  <w:style w:type="character" w:styleId="Heading2Char" w:customStyle="1">
    <w:name w:val="Heading 2 Char"/>
    <w:basedOn w:val="DefaultParagraphFont"/>
    <w:link w:val="Heading2"/>
    <w:uiPriority w:val="9"/>
    <w:rsid w:val="003F5AB3"/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character" w:styleId="Heading3Char" w:customStyle="1">
    <w:name w:val="Heading 3 Char"/>
    <w:basedOn w:val="DefaultParagraphFont"/>
    <w:link w:val="Heading3"/>
    <w:uiPriority w:val="9"/>
    <w:rsid w:val="00247601"/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E010E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yperlink">
    <w:name w:val="Hyperlink"/>
    <w:basedOn w:val="DefaultParagraphFont"/>
    <w:uiPriority w:val="99"/>
    <w:unhideWhenUsed/>
    <w:rsid w:val="00EE010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E010E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35653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1662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2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mailto:ravi@gmail.com" TargetMode="Externa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theme" Target="theme/theme1.xml" Id="rId11" /><Relationship Type="http://schemas.openxmlformats.org/officeDocument/2006/relationships/styles" Target="styles.xml" Id="rId5" /><Relationship Type="http://schemas.openxmlformats.org/officeDocument/2006/relationships/fontTable" Target="fontTable.xml" Id="rId10" /><Relationship Type="http://schemas.openxmlformats.org/officeDocument/2006/relationships/numbering" Target="numbering.xml" Id="rId4" /><Relationship Type="http://schemas.openxmlformats.org/officeDocument/2006/relationships/hyperlink" Target="mailto:priya@gmail.com" TargetMode="Externa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018D4A967C3C48AE74E117DC16159E" ma:contentTypeVersion="18" ma:contentTypeDescription="Create a new document." ma:contentTypeScope="" ma:versionID="e68c3cdbd64d7b2235386a4057b17816">
  <xsd:schema xmlns:xsd="http://www.w3.org/2001/XMLSchema" xmlns:xs="http://www.w3.org/2001/XMLSchema" xmlns:p="http://schemas.microsoft.com/office/2006/metadata/properties" xmlns:ns2="018a9009-0ad3-4c01-a706-708408b93adc" xmlns:ns3="5637b85f-05ae-42d6-879b-f626b8425ad6" targetNamespace="http://schemas.microsoft.com/office/2006/metadata/properties" ma:root="true" ma:fieldsID="98c452c2d23d8dc19ca6734bfe538cbd" ns2:_="" ns3:_="">
    <xsd:import namespace="018a9009-0ad3-4c01-a706-708408b93adc"/>
    <xsd:import namespace="5637b85f-05ae-42d6-879b-f626b8425a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8a9009-0ad3-4c01-a706-708408b93ad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27adbbb-6bc9-4338-944a-893b363ad6e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37b85f-05ae-42d6-879b-f626b8425ad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5d5eca86-8b6f-44ae-a3fa-dcdad1390253}" ma:internalName="TaxCatchAll" ma:showField="CatchAllData" ma:web="5637b85f-05ae-42d6-879b-f626b8425ad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637b85f-05ae-42d6-879b-f626b8425ad6" xsi:nil="true"/>
    <lcf76f155ced4ddcb4097134ff3c332f xmlns="018a9009-0ad3-4c01-a706-708408b93adc">
      <Terms xmlns="http://schemas.microsoft.com/office/infopath/2007/PartnerControls"/>
    </lcf76f155ced4ddcb4097134ff3c332f>
    <SharedWithUsers xmlns="5637b85f-05ae-42d6-879b-f626b8425ad6">
      <UserInfo>
        <DisplayName>Dhanush Sivakumar</DisplayName>
        <AccountId>202</AccountId>
        <AccountType/>
      </UserInfo>
      <UserInfo>
        <DisplayName>Abirami Singaravelu</DisplayName>
        <AccountId>203</AccountId>
        <AccountType/>
      </UserInfo>
      <UserInfo>
        <DisplayName>Preethika Sathish</DisplayName>
        <AccountId>204</AccountId>
        <AccountType/>
      </UserInfo>
      <UserInfo>
        <DisplayName>Ragunath Sukumaran</DisplayName>
        <AccountId>39</AccountId>
        <AccountType/>
      </UserInfo>
      <UserInfo>
        <DisplayName>Kalaivani Muthukannan</DisplayName>
        <AccountId>205</AccountId>
        <AccountType/>
      </UserInfo>
      <UserInfo>
        <DisplayName>Gnanaprakasam Sekar</DisplayName>
        <AccountId>206</AccountId>
        <AccountType/>
      </UserInfo>
      <UserInfo>
        <DisplayName>Durairaj Packiyanathan</DisplayName>
        <AccountId>207</AccountId>
        <AccountType/>
      </UserInfo>
      <UserInfo>
        <DisplayName>Tharunkumar Srinivasan</DisplayName>
        <AccountId>208</AccountId>
        <AccountType/>
      </UserInfo>
      <UserInfo>
        <DisplayName>Kannan Vijayan</DisplayName>
        <AccountId>40</AccountId>
        <AccountType/>
      </UserInfo>
      <UserInfo>
        <DisplayName>Shibu Sivaramakrishnaperumal</DisplayName>
        <AccountId>41</AccountId>
        <AccountType/>
      </UserInfo>
      <UserInfo>
        <DisplayName>Sanjay Kumar Elumalai</DisplayName>
        <AccountId>209</AccountId>
        <AccountType/>
      </UserInfo>
      <UserInfo>
        <DisplayName>Bhuvanesh Dhakshinamoorthy</DisplayName>
        <AccountId>210</AccountId>
        <AccountType/>
      </UserInfo>
      <UserInfo>
        <DisplayName>Mohamed Arshad Magdoom Salih</DisplayName>
        <AccountId>211</AccountId>
        <AccountType/>
      </UserInfo>
      <UserInfo>
        <DisplayName>Venkatakrishnan Sankar</DisplayName>
        <AccountId>212</AccountId>
        <AccountType/>
      </UserInfo>
      <UserInfo>
        <DisplayName>Baskaran S</DisplayName>
        <AccountId>9</AccountId>
        <AccountType/>
      </UserInfo>
      <UserInfo>
        <DisplayName>Abinaya Selvam</DisplayName>
        <AccountId>213</AccountId>
        <AccountType/>
      </UserInfo>
      <UserInfo>
        <DisplayName>Anand Aruldoss</DisplayName>
        <AccountId>214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2AB34105-BDCC-4FAD-9167-D544CE2B62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8a9009-0ad3-4c01-a706-708408b93adc"/>
    <ds:schemaRef ds:uri="5637b85f-05ae-42d6-879b-f626b8425a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4255085-788F-4805-95D7-E34BE76F496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3C7384D-7FFA-4ED7-BC81-AB58A248C34E}">
  <ds:schemaRefs>
    <ds:schemaRef ds:uri="http://schemas.microsoft.com/office/2006/metadata/properties"/>
    <ds:schemaRef ds:uri="http://schemas.microsoft.com/office/infopath/2007/PartnerControls"/>
    <ds:schemaRef ds:uri="5637b85f-05ae-42d6-879b-f626b8425ad6"/>
    <ds:schemaRef ds:uri="018a9009-0ad3-4c01-a706-708408b93adc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Baskaran S</dc:creator>
  <keywords/>
  <dc:description/>
  <lastModifiedBy>Training Team</lastModifiedBy>
  <revision>59</revision>
  <dcterms:created xsi:type="dcterms:W3CDTF">2022-02-25T07:02:00.0000000Z</dcterms:created>
  <dcterms:modified xsi:type="dcterms:W3CDTF">2024-12-30T06:40:58.128317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018D4A967C3C48AE74E117DC16159E</vt:lpwstr>
  </property>
  <property fmtid="{D5CDD505-2E9C-101B-9397-08002B2CF9AE}" pid="3" name="MediaServiceImageTags">
    <vt:lpwstr/>
  </property>
</Properties>
</file>